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123FB" w14:textId="77777777" w:rsidR="008979D2" w:rsidRPr="00861A41" w:rsidRDefault="008979D2" w:rsidP="008979D2">
      <w:pPr>
        <w:jc w:val="right"/>
        <w:rPr>
          <w:bCs/>
          <w:i/>
          <w:lang w:val="pl-PL"/>
        </w:rPr>
      </w:pPr>
      <w:bookmarkStart w:id="0" w:name="_GoBack"/>
      <w:bookmarkEnd w:id="0"/>
      <w:r w:rsidRPr="00861A41">
        <w:rPr>
          <w:i/>
          <w:lang w:val="pl-PL"/>
        </w:rPr>
        <w:t xml:space="preserve">Zał. 3 do </w:t>
      </w:r>
      <w:r w:rsidRPr="00861A41">
        <w:rPr>
          <w:bCs/>
          <w:i/>
          <w:lang w:val="pl-PL"/>
        </w:rPr>
        <w:t>Regulaminu wyjazdów studenckich w ramach wymiany edukacyjnej UE we Wrocławiu</w:t>
      </w:r>
    </w:p>
    <w:p w14:paraId="5ABE2D46" w14:textId="77777777" w:rsidR="008979D2" w:rsidRPr="00861A41" w:rsidRDefault="008979D2" w:rsidP="008979D2">
      <w:pPr>
        <w:spacing w:before="480"/>
        <w:jc w:val="right"/>
        <w:rPr>
          <w:rFonts w:ascii="Cambria" w:hAnsi="Cambria"/>
          <w:sz w:val="26"/>
          <w:szCs w:val="26"/>
          <w:lang w:val="pl-PL"/>
        </w:rPr>
      </w:pPr>
      <w:r w:rsidRPr="00861A41">
        <w:rPr>
          <w:rFonts w:ascii="Cambria" w:hAnsi="Cambria"/>
          <w:sz w:val="26"/>
          <w:szCs w:val="26"/>
          <w:lang w:val="pl-PL"/>
        </w:rPr>
        <w:t>Wrocław, …………………….</w:t>
      </w:r>
    </w:p>
    <w:p w14:paraId="4CDBAF25" w14:textId="77777777" w:rsidR="008979D2" w:rsidRPr="00861A41" w:rsidRDefault="008979D2" w:rsidP="008979D2">
      <w:pPr>
        <w:spacing w:before="480" w:line="360" w:lineRule="auto"/>
        <w:jc w:val="center"/>
        <w:rPr>
          <w:rFonts w:ascii="Cambria" w:hAnsi="Cambria"/>
          <w:b/>
          <w:sz w:val="26"/>
          <w:szCs w:val="26"/>
          <w:lang w:val="pl-PL"/>
        </w:rPr>
      </w:pPr>
      <w:r w:rsidRPr="00861A41">
        <w:rPr>
          <w:rFonts w:ascii="Cambria" w:hAnsi="Cambria"/>
          <w:b/>
          <w:sz w:val="26"/>
          <w:szCs w:val="26"/>
          <w:lang w:val="pl-PL"/>
        </w:rPr>
        <w:t>ZAŚWIADCZENIE</w:t>
      </w:r>
    </w:p>
    <w:p w14:paraId="22DAFAAE" w14:textId="77777777" w:rsidR="008979D2" w:rsidRPr="00861A41" w:rsidRDefault="008979D2" w:rsidP="008979D2">
      <w:pPr>
        <w:spacing w:line="360" w:lineRule="auto"/>
        <w:jc w:val="center"/>
        <w:rPr>
          <w:rFonts w:ascii="Cambria" w:hAnsi="Cambria"/>
          <w:sz w:val="26"/>
          <w:szCs w:val="26"/>
          <w:lang w:val="pl-PL"/>
        </w:rPr>
      </w:pPr>
      <w:r w:rsidRPr="00861A41">
        <w:rPr>
          <w:rFonts w:ascii="Cambria" w:hAnsi="Cambria"/>
          <w:sz w:val="26"/>
          <w:szCs w:val="26"/>
          <w:lang w:val="pl-PL"/>
        </w:rPr>
        <w:t xml:space="preserve">Student/ka </w:t>
      </w:r>
      <w:r w:rsidRPr="00861A41">
        <w:rPr>
          <w:rFonts w:ascii="Cambria" w:hAnsi="Cambria"/>
          <w:b/>
          <w:sz w:val="26"/>
          <w:szCs w:val="26"/>
          <w:lang w:val="pl-PL"/>
        </w:rPr>
        <w:t>_________________________________________</w:t>
      </w:r>
      <w:r w:rsidRPr="00861A41">
        <w:rPr>
          <w:rFonts w:ascii="Cambria" w:hAnsi="Cambria"/>
          <w:sz w:val="26"/>
          <w:szCs w:val="26"/>
          <w:lang w:val="pl-PL"/>
        </w:rPr>
        <w:t>,</w:t>
      </w:r>
    </w:p>
    <w:p w14:paraId="45CFAFB1" w14:textId="77777777" w:rsidR="008979D2" w:rsidRPr="00861A41" w:rsidRDefault="008979D2" w:rsidP="008979D2">
      <w:pPr>
        <w:spacing w:line="360" w:lineRule="auto"/>
        <w:jc w:val="center"/>
        <w:rPr>
          <w:rFonts w:ascii="Cambria" w:hAnsi="Cambria"/>
          <w:sz w:val="26"/>
          <w:szCs w:val="26"/>
          <w:lang w:val="pl-PL"/>
        </w:rPr>
      </w:pPr>
      <w:r w:rsidRPr="00861A41">
        <w:rPr>
          <w:rFonts w:ascii="Cambria" w:hAnsi="Cambria"/>
          <w:sz w:val="26"/>
          <w:szCs w:val="26"/>
          <w:lang w:val="pl-PL"/>
        </w:rPr>
        <w:t>który/a wyjechał/a w ramach programu Erasmus+ (lub pokrewnego)</w:t>
      </w:r>
    </w:p>
    <w:p w14:paraId="4B93E1E8" w14:textId="77777777" w:rsidR="008979D2" w:rsidRPr="00861A41" w:rsidRDefault="008979D2" w:rsidP="008979D2">
      <w:pPr>
        <w:spacing w:line="360" w:lineRule="auto"/>
        <w:jc w:val="center"/>
        <w:rPr>
          <w:rFonts w:ascii="Cambria" w:hAnsi="Cambria"/>
          <w:color w:val="000000"/>
          <w:sz w:val="26"/>
          <w:szCs w:val="26"/>
          <w:lang w:val="pl-PL" w:eastAsia="pl-PL"/>
        </w:rPr>
      </w:pPr>
      <w:r w:rsidRPr="00861A41">
        <w:rPr>
          <w:rFonts w:ascii="Cambria" w:hAnsi="Cambria"/>
          <w:sz w:val="26"/>
          <w:szCs w:val="26"/>
          <w:lang w:val="pl-PL"/>
        </w:rPr>
        <w:t xml:space="preserve">na studia w </w:t>
      </w:r>
      <w:r w:rsidRPr="00861A41">
        <w:rPr>
          <w:rFonts w:ascii="Cambria" w:hAnsi="Cambria"/>
          <w:b/>
          <w:sz w:val="26"/>
          <w:szCs w:val="26"/>
          <w:lang w:val="pl-PL"/>
        </w:rPr>
        <w:t>______________________________________________________</w:t>
      </w:r>
      <w:r w:rsidRPr="00861A41">
        <w:rPr>
          <w:rFonts w:ascii="Cambria" w:hAnsi="Cambria"/>
          <w:sz w:val="26"/>
          <w:szCs w:val="26"/>
          <w:lang w:val="pl-PL"/>
        </w:rPr>
        <w:t xml:space="preserve"> (nazwa uczelni),</w:t>
      </w:r>
    </w:p>
    <w:p w14:paraId="034E5B80" w14:textId="77777777" w:rsidR="008979D2" w:rsidRPr="00861A41" w:rsidRDefault="008979D2" w:rsidP="008979D2">
      <w:pPr>
        <w:spacing w:line="360" w:lineRule="auto"/>
        <w:jc w:val="center"/>
        <w:rPr>
          <w:rFonts w:ascii="Cambria" w:hAnsi="Cambria"/>
          <w:b/>
          <w:sz w:val="26"/>
          <w:szCs w:val="26"/>
          <w:lang w:val="pl-PL"/>
        </w:rPr>
      </w:pPr>
    </w:p>
    <w:p w14:paraId="7018E549" w14:textId="77777777" w:rsidR="008979D2" w:rsidRPr="00861A41" w:rsidRDefault="008979D2" w:rsidP="008979D2">
      <w:pPr>
        <w:spacing w:line="360" w:lineRule="auto"/>
        <w:jc w:val="both"/>
        <w:rPr>
          <w:rFonts w:ascii="Cambria" w:hAnsi="Cambria"/>
          <w:sz w:val="26"/>
          <w:szCs w:val="26"/>
          <w:lang w:val="pl-PL"/>
        </w:rPr>
      </w:pPr>
      <w:r w:rsidRPr="00861A41">
        <w:rPr>
          <w:rFonts w:ascii="Wingdings" w:eastAsia="Wingdings" w:hAnsi="Wingdings" w:cs="Wingdings"/>
          <w:b/>
          <w:sz w:val="26"/>
          <w:szCs w:val="26"/>
          <w:lang w:val="pl-PL"/>
        </w:rPr>
        <w:t></w:t>
      </w:r>
      <w:r w:rsidRPr="00861A41">
        <w:rPr>
          <w:rFonts w:ascii="Cambria" w:hAnsi="Cambria"/>
          <w:b/>
          <w:sz w:val="26"/>
          <w:szCs w:val="26"/>
          <w:lang w:val="pl-PL"/>
        </w:rPr>
        <w:t xml:space="preserve"> </w:t>
      </w:r>
      <w:r w:rsidRPr="00861A41">
        <w:rPr>
          <w:rFonts w:ascii="Cambria" w:hAnsi="Cambria"/>
          <w:b/>
          <w:sz w:val="26"/>
          <w:szCs w:val="26"/>
          <w:lang w:val="pl-PL"/>
        </w:rPr>
        <w:tab/>
        <w:t>ZALICZYŁ/A</w:t>
      </w:r>
      <w:r w:rsidRPr="00861A41">
        <w:rPr>
          <w:rFonts w:ascii="Cambria" w:hAnsi="Cambria"/>
          <w:sz w:val="26"/>
          <w:szCs w:val="26"/>
          <w:lang w:val="pl-PL"/>
        </w:rPr>
        <w:t xml:space="preserve"> wyjazd</w:t>
      </w:r>
    </w:p>
    <w:p w14:paraId="06210CAC" w14:textId="77777777" w:rsidR="008979D2" w:rsidRPr="00861A41" w:rsidRDefault="008979D2" w:rsidP="008979D2">
      <w:pPr>
        <w:spacing w:line="360" w:lineRule="auto"/>
        <w:jc w:val="both"/>
        <w:rPr>
          <w:rFonts w:ascii="Cambria" w:hAnsi="Cambria"/>
          <w:sz w:val="26"/>
          <w:szCs w:val="26"/>
          <w:lang w:val="pl-PL"/>
        </w:rPr>
      </w:pPr>
      <w:r w:rsidRPr="00861A41">
        <w:rPr>
          <w:rFonts w:ascii="Wingdings" w:eastAsia="Wingdings" w:hAnsi="Wingdings" w:cs="Wingdings"/>
          <w:b/>
          <w:sz w:val="26"/>
          <w:szCs w:val="26"/>
          <w:lang w:val="pl-PL"/>
        </w:rPr>
        <w:t></w:t>
      </w:r>
      <w:r w:rsidRPr="00861A41">
        <w:rPr>
          <w:rFonts w:ascii="Cambria" w:hAnsi="Cambria"/>
          <w:b/>
          <w:sz w:val="26"/>
          <w:szCs w:val="26"/>
          <w:lang w:val="pl-PL"/>
        </w:rPr>
        <w:tab/>
        <w:t>WARUNKOWO ZALICZYŁ/A</w:t>
      </w:r>
      <w:r w:rsidRPr="00861A41">
        <w:rPr>
          <w:rFonts w:ascii="Cambria" w:hAnsi="Cambria"/>
          <w:sz w:val="26"/>
          <w:szCs w:val="26"/>
          <w:lang w:val="pl-PL"/>
        </w:rPr>
        <w:t xml:space="preserve"> wyjazd i wyrażam zgodę, aby brakujące punkty ECTS zostały nadrobione poprzez udział w zajęciach dydaktycznych w Uniwersytecie Ekonomicznym we Wrocławiu.</w:t>
      </w:r>
    </w:p>
    <w:p w14:paraId="3CEFE34C" w14:textId="551D2C3A" w:rsidR="008979D2" w:rsidRPr="00861A41" w:rsidRDefault="008979D2" w:rsidP="3CDDB855">
      <w:pPr>
        <w:spacing w:line="360" w:lineRule="auto"/>
        <w:jc w:val="both"/>
        <w:rPr>
          <w:rFonts w:ascii="Cambria" w:hAnsi="Cambria"/>
          <w:sz w:val="26"/>
          <w:szCs w:val="26"/>
          <w:lang w:val="pl-PL"/>
        </w:rPr>
      </w:pPr>
      <w:r w:rsidRPr="00861A41">
        <w:rPr>
          <w:rFonts w:ascii="Wingdings" w:eastAsia="Wingdings" w:hAnsi="Wingdings" w:cs="Wingdings"/>
          <w:b/>
          <w:bCs/>
          <w:sz w:val="26"/>
          <w:szCs w:val="26"/>
          <w:lang w:val="pl-PL"/>
        </w:rPr>
        <w:t></w:t>
      </w:r>
      <w:r w:rsidRPr="00861A41">
        <w:rPr>
          <w:rFonts w:ascii="Cambria" w:hAnsi="Cambria"/>
          <w:b/>
          <w:bCs/>
          <w:sz w:val="26"/>
          <w:szCs w:val="26"/>
          <w:lang w:val="pl-PL"/>
        </w:rPr>
        <w:t xml:space="preserve"> </w:t>
      </w:r>
      <w:r w:rsidRPr="00861A41">
        <w:rPr>
          <w:lang w:val="pl-PL"/>
        </w:rPr>
        <w:tab/>
      </w:r>
      <w:r w:rsidRPr="00861A41">
        <w:rPr>
          <w:rFonts w:ascii="Cambria" w:hAnsi="Cambria"/>
          <w:b/>
          <w:bCs/>
          <w:sz w:val="26"/>
          <w:szCs w:val="26"/>
          <w:lang w:val="pl-PL"/>
        </w:rPr>
        <w:t>NIE ZALICZYŁ/A</w:t>
      </w:r>
      <w:r w:rsidRPr="00861A41">
        <w:rPr>
          <w:rFonts w:ascii="Cambria" w:hAnsi="Cambria"/>
          <w:sz w:val="26"/>
          <w:szCs w:val="26"/>
          <w:lang w:val="pl-PL"/>
        </w:rPr>
        <w:t xml:space="preserve"> wyjazdu, nie spełniając wymogów określonych Regulaminem</w:t>
      </w:r>
      <w:r w:rsidR="00966F0A">
        <w:rPr>
          <w:rFonts w:ascii="Cambria" w:hAnsi="Cambria"/>
          <w:sz w:val="26"/>
          <w:szCs w:val="26"/>
          <w:lang w:val="pl-PL"/>
        </w:rPr>
        <w:t xml:space="preserve"> </w:t>
      </w:r>
      <w:r w:rsidR="63DAEC92" w:rsidRPr="00861A41">
        <w:rPr>
          <w:rFonts w:ascii="Cambria" w:hAnsi="Cambria"/>
          <w:sz w:val="26"/>
          <w:szCs w:val="26"/>
          <w:lang w:val="pl-PL"/>
        </w:rPr>
        <w:t xml:space="preserve">wyjazdów studenckich w ramach wymiany </w:t>
      </w:r>
      <w:r w:rsidR="56C32029" w:rsidRPr="00861A41">
        <w:rPr>
          <w:rFonts w:ascii="Cambria" w:hAnsi="Cambria"/>
          <w:sz w:val="26"/>
          <w:szCs w:val="26"/>
          <w:lang w:val="pl-PL"/>
        </w:rPr>
        <w:t>edukacyjnej</w:t>
      </w:r>
      <w:r w:rsidRPr="00861A41">
        <w:rPr>
          <w:rFonts w:ascii="Cambria" w:hAnsi="Cambria"/>
          <w:sz w:val="26"/>
          <w:szCs w:val="26"/>
          <w:lang w:val="pl-PL"/>
        </w:rPr>
        <w:t xml:space="preserve"> i zobowiązany/a jest do zwrotu otrzymanego stypendium w pełnej wysokości</w:t>
      </w:r>
    </w:p>
    <w:p w14:paraId="59EFB905" w14:textId="77777777" w:rsidR="008979D2" w:rsidRPr="00861A41" w:rsidRDefault="008979D2" w:rsidP="008979D2">
      <w:pPr>
        <w:spacing w:line="360" w:lineRule="auto"/>
        <w:jc w:val="both"/>
        <w:rPr>
          <w:rFonts w:ascii="Cambria" w:hAnsi="Cambria"/>
          <w:sz w:val="26"/>
          <w:szCs w:val="26"/>
          <w:lang w:val="pl-PL"/>
        </w:rPr>
      </w:pPr>
    </w:p>
    <w:p w14:paraId="5C99C98F" w14:textId="633B4A5A" w:rsidR="008979D2" w:rsidRPr="00861A41" w:rsidRDefault="008979D2" w:rsidP="3CDDB855">
      <w:pPr>
        <w:spacing w:line="360" w:lineRule="auto"/>
        <w:jc w:val="both"/>
        <w:rPr>
          <w:rFonts w:ascii="Cambria" w:hAnsi="Cambria"/>
          <w:sz w:val="26"/>
          <w:szCs w:val="26"/>
          <w:lang w:val="pl-PL"/>
        </w:rPr>
      </w:pPr>
      <w:r w:rsidRPr="00861A41">
        <w:rPr>
          <w:rFonts w:ascii="Cambria" w:hAnsi="Cambria"/>
          <w:b/>
          <w:bCs/>
          <w:sz w:val="26"/>
          <w:szCs w:val="26"/>
          <w:lang w:val="pl-PL"/>
        </w:rPr>
        <w:t>POTWIERDZAM</w:t>
      </w:r>
      <w:r w:rsidRPr="00861A41">
        <w:rPr>
          <w:rFonts w:ascii="Cambria" w:hAnsi="Cambria"/>
          <w:sz w:val="26"/>
          <w:szCs w:val="26"/>
          <w:lang w:val="pl-PL"/>
        </w:rPr>
        <w:t xml:space="preserve">, że z tytułu realizacji przedmiotów w uczelni zagranicznej zgodnych z efektami </w:t>
      </w:r>
      <w:r w:rsidR="00A9D23C" w:rsidRPr="00861A41">
        <w:rPr>
          <w:rFonts w:ascii="Cambria" w:hAnsi="Cambria"/>
          <w:sz w:val="26"/>
          <w:szCs w:val="26"/>
          <w:lang w:val="pl-PL"/>
        </w:rPr>
        <w:t xml:space="preserve">uczenia się </w:t>
      </w:r>
      <w:r w:rsidRPr="00861A41">
        <w:rPr>
          <w:rFonts w:ascii="Cambria" w:hAnsi="Cambria"/>
          <w:sz w:val="26"/>
          <w:szCs w:val="26"/>
          <w:lang w:val="pl-PL"/>
        </w:rPr>
        <w:t xml:space="preserve">dla kierunku studiów w UE we Wrocławiu Student/ka uzyskał/a nadwyżkę ECTS w wysokości </w:t>
      </w:r>
      <w:r w:rsidRPr="00861A41">
        <w:rPr>
          <w:rFonts w:ascii="Cambria" w:hAnsi="Cambria"/>
          <w:b/>
          <w:bCs/>
          <w:sz w:val="26"/>
          <w:szCs w:val="26"/>
          <w:lang w:val="pl-PL"/>
        </w:rPr>
        <w:t>____________</w:t>
      </w:r>
      <w:r w:rsidRPr="00861A41">
        <w:rPr>
          <w:rFonts w:ascii="Cambria" w:hAnsi="Cambria"/>
          <w:sz w:val="26"/>
          <w:szCs w:val="26"/>
          <w:lang w:val="pl-PL"/>
        </w:rPr>
        <w:t>.</w:t>
      </w:r>
    </w:p>
    <w:p w14:paraId="44CDB637" w14:textId="218D6AE9" w:rsidR="008979D2" w:rsidRPr="00861A41" w:rsidRDefault="008979D2" w:rsidP="008979D2">
      <w:pPr>
        <w:spacing w:line="360" w:lineRule="auto"/>
        <w:jc w:val="both"/>
        <w:rPr>
          <w:rFonts w:ascii="Cambria" w:hAnsi="Cambria"/>
          <w:sz w:val="26"/>
          <w:szCs w:val="26"/>
          <w:lang w:val="pl-PL"/>
        </w:rPr>
      </w:pPr>
      <w:r w:rsidRPr="00861A41">
        <w:rPr>
          <w:rFonts w:ascii="Cambria" w:hAnsi="Cambria"/>
          <w:sz w:val="26"/>
          <w:szCs w:val="26"/>
          <w:lang w:val="pl-PL"/>
        </w:rPr>
        <w:t xml:space="preserve">Nadwyżka upoważnia </w:t>
      </w:r>
      <w:r w:rsidR="2FF48986" w:rsidRPr="00861A41">
        <w:rPr>
          <w:rFonts w:ascii="Cambria" w:hAnsi="Cambria"/>
          <w:sz w:val="26"/>
          <w:szCs w:val="26"/>
          <w:lang w:val="pl-PL"/>
        </w:rPr>
        <w:t xml:space="preserve">studenta </w:t>
      </w:r>
      <w:r w:rsidRPr="00861A41">
        <w:rPr>
          <w:rFonts w:ascii="Cambria" w:hAnsi="Cambria"/>
          <w:sz w:val="26"/>
          <w:szCs w:val="26"/>
          <w:lang w:val="pl-PL"/>
        </w:rPr>
        <w:t xml:space="preserve">do </w:t>
      </w:r>
      <w:r w:rsidR="617DED90" w:rsidRPr="00861A41">
        <w:rPr>
          <w:rFonts w:ascii="Cambria" w:hAnsi="Cambria"/>
          <w:sz w:val="26"/>
          <w:szCs w:val="26"/>
          <w:lang w:val="pl-PL"/>
        </w:rPr>
        <w:t xml:space="preserve">wystąpienia </w:t>
      </w:r>
      <w:r w:rsidR="2A5B1208" w:rsidRPr="00861A41">
        <w:rPr>
          <w:rFonts w:ascii="Cambria" w:hAnsi="Cambria"/>
          <w:sz w:val="26"/>
          <w:szCs w:val="26"/>
          <w:lang w:val="pl-PL"/>
        </w:rPr>
        <w:t>w kolejnym semestrze/</w:t>
      </w:r>
      <w:r w:rsidR="19F0C7C7" w:rsidRPr="00861A41">
        <w:rPr>
          <w:rFonts w:ascii="Cambria" w:hAnsi="Cambria"/>
          <w:sz w:val="26"/>
          <w:szCs w:val="26"/>
          <w:lang w:val="pl-PL"/>
        </w:rPr>
        <w:t>roku akademickim</w:t>
      </w:r>
      <w:r w:rsidR="2A5B1208" w:rsidRPr="00861A41">
        <w:rPr>
          <w:rFonts w:ascii="Cambria" w:hAnsi="Cambria"/>
          <w:sz w:val="26"/>
          <w:szCs w:val="26"/>
          <w:lang w:val="pl-PL"/>
        </w:rPr>
        <w:t xml:space="preserve"> </w:t>
      </w:r>
      <w:r w:rsidR="3CDDB855" w:rsidRPr="00861A41">
        <w:rPr>
          <w:rFonts w:ascii="Cambria" w:hAnsi="Cambria"/>
          <w:sz w:val="26"/>
          <w:szCs w:val="26"/>
          <w:lang w:val="pl-PL"/>
        </w:rPr>
        <w:t xml:space="preserve">z wnioskiem do Prodziekana ds. Studenckich / Prodziekana Filii o uznanie przedmiotów i ocen uzyskanych w uczelni partnerskiej zgodnie z procedurą określoną w par. 15 ust. 9 – 10 Uczelnianego Regulaminu Studiów. </w:t>
      </w:r>
    </w:p>
    <w:p w14:paraId="22D43718" w14:textId="77777777" w:rsidR="008979D2" w:rsidRPr="00861A41" w:rsidRDefault="008979D2" w:rsidP="008979D2">
      <w:pPr>
        <w:spacing w:line="360" w:lineRule="auto"/>
        <w:ind w:firstLine="708"/>
        <w:jc w:val="right"/>
        <w:rPr>
          <w:rFonts w:ascii="Cambria" w:hAnsi="Cambria"/>
          <w:sz w:val="26"/>
          <w:szCs w:val="26"/>
          <w:lang w:val="pl-PL"/>
        </w:rPr>
      </w:pPr>
      <w:r w:rsidRPr="00861A41">
        <w:rPr>
          <w:rFonts w:ascii="Cambria" w:hAnsi="Cambria"/>
          <w:sz w:val="26"/>
          <w:szCs w:val="26"/>
          <w:lang w:val="pl-PL"/>
        </w:rPr>
        <w:t>Z poważaniem,</w:t>
      </w:r>
    </w:p>
    <w:p w14:paraId="425268C3" w14:textId="77777777" w:rsidR="008979D2" w:rsidRPr="00861A41" w:rsidRDefault="008979D2" w:rsidP="008979D2">
      <w:pPr>
        <w:spacing w:line="360" w:lineRule="auto"/>
        <w:ind w:firstLine="708"/>
        <w:jc w:val="right"/>
        <w:rPr>
          <w:rFonts w:ascii="Cambria" w:hAnsi="Cambria"/>
          <w:sz w:val="26"/>
          <w:szCs w:val="26"/>
          <w:lang w:val="pl-PL"/>
        </w:rPr>
      </w:pPr>
    </w:p>
    <w:p w14:paraId="33DAE69C" w14:textId="5CAFC7D5" w:rsidR="3CDDB855" w:rsidRPr="00861A41" w:rsidRDefault="3CDDB855" w:rsidP="3CDDB855">
      <w:pPr>
        <w:spacing w:line="360" w:lineRule="auto"/>
        <w:ind w:firstLine="708"/>
        <w:jc w:val="right"/>
        <w:rPr>
          <w:sz w:val="26"/>
          <w:szCs w:val="26"/>
          <w:lang w:val="pl-PL"/>
        </w:rPr>
      </w:pPr>
    </w:p>
    <w:p w14:paraId="6E89E0E5" w14:textId="2B7DE091" w:rsidR="008979D2" w:rsidRPr="00861A41" w:rsidRDefault="37E22978" w:rsidP="008979D2">
      <w:pPr>
        <w:ind w:firstLine="708"/>
        <w:jc w:val="right"/>
        <w:rPr>
          <w:rFonts w:ascii="Cambria" w:hAnsi="Cambria"/>
          <w:sz w:val="26"/>
          <w:szCs w:val="26"/>
          <w:lang w:val="pl-PL"/>
        </w:rPr>
      </w:pPr>
      <w:r w:rsidRPr="00861A41">
        <w:rPr>
          <w:rFonts w:ascii="Cambria" w:hAnsi="Cambria"/>
          <w:sz w:val="26"/>
          <w:szCs w:val="26"/>
          <w:lang w:val="pl-PL"/>
        </w:rPr>
        <w:t xml:space="preserve">Kierunkowy </w:t>
      </w:r>
      <w:r w:rsidR="008979D2" w:rsidRPr="00861A41">
        <w:rPr>
          <w:rFonts w:ascii="Cambria" w:hAnsi="Cambria"/>
          <w:sz w:val="26"/>
          <w:szCs w:val="26"/>
          <w:lang w:val="pl-PL"/>
        </w:rPr>
        <w:t>Koordynator ECTS</w:t>
      </w:r>
    </w:p>
    <w:p w14:paraId="4114EDBF" w14:textId="77777777" w:rsidR="00023A50" w:rsidRPr="00861A41" w:rsidRDefault="00023A50" w:rsidP="00D52AF9">
      <w:pPr>
        <w:pStyle w:val="Tekstpodstawowy"/>
        <w:spacing w:line="288" w:lineRule="auto"/>
        <w:ind w:left="615" w:right="548" w:firstLine="3"/>
        <w:jc w:val="both"/>
        <w:rPr>
          <w:sz w:val="24"/>
          <w:szCs w:val="24"/>
          <w:lang w:val="pl-PL"/>
        </w:rPr>
      </w:pPr>
    </w:p>
    <w:sectPr w:rsidR="00023A50" w:rsidRPr="00861A41" w:rsidSect="00AB1687">
      <w:headerReference w:type="default" r:id="rId10"/>
      <w:footerReference w:type="default" r:id="rId11"/>
      <w:pgSz w:w="11906" w:h="16838"/>
      <w:pgMar w:top="2268" w:right="851" w:bottom="1418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E08A8E" w14:textId="77777777" w:rsidR="00801335" w:rsidRDefault="00801335" w:rsidP="004E35BF">
      <w:r>
        <w:separator/>
      </w:r>
    </w:p>
  </w:endnote>
  <w:endnote w:type="continuationSeparator" w:id="0">
    <w:p w14:paraId="77DF2F99" w14:textId="77777777" w:rsidR="00801335" w:rsidRDefault="00801335" w:rsidP="004E3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362334" w14:textId="77777777" w:rsidR="004441BE" w:rsidRDefault="009F2665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4426F42" wp14:editId="03B2F09A">
              <wp:simplePos x="0" y="0"/>
              <wp:positionH relativeFrom="column">
                <wp:posOffset>-1270</wp:posOffset>
              </wp:positionH>
              <wp:positionV relativeFrom="paragraph">
                <wp:posOffset>-48895</wp:posOffset>
              </wp:positionV>
              <wp:extent cx="1976120" cy="481330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76120" cy="481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85AC26" w14:textId="77777777" w:rsidR="004441BE" w:rsidRPr="004441BE" w:rsidRDefault="009F2665" w:rsidP="00744C70">
                          <w:pPr>
                            <w:spacing w:line="190" w:lineRule="auto"/>
                            <w:rPr>
                              <w:sz w:val="16"/>
                            </w:rPr>
                          </w:pPr>
                          <w:r w:rsidRPr="004441BE">
                            <w:rPr>
                              <w:sz w:val="16"/>
                            </w:rPr>
                            <w:t>ul. Komandorska 118/120, 53-345 Wrocław</w:t>
                          </w:r>
                        </w:p>
                        <w:p w14:paraId="352A0A7E" w14:textId="77777777" w:rsidR="004441BE" w:rsidRPr="004441BE" w:rsidRDefault="009F2665" w:rsidP="00744C70">
                          <w:pPr>
                            <w:spacing w:line="190" w:lineRule="auto"/>
                            <w:rPr>
                              <w:sz w:val="16"/>
                            </w:rPr>
                          </w:pPr>
                          <w:r w:rsidRPr="004441BE">
                            <w:rPr>
                              <w:sz w:val="16"/>
                            </w:rPr>
                            <w:t>tel. 71 368 01 00 • fax  71 3672778</w:t>
                          </w:r>
                        </w:p>
                        <w:p w14:paraId="28E151B3" w14:textId="77777777" w:rsidR="00AB165F" w:rsidRPr="00937FBD" w:rsidRDefault="009F2665" w:rsidP="00744C70">
                          <w:pPr>
                            <w:spacing w:line="190" w:lineRule="auto"/>
                            <w:rPr>
                              <w:sz w:val="16"/>
                            </w:rPr>
                          </w:pPr>
                          <w:r w:rsidRPr="004441BE">
                            <w:rPr>
                              <w:sz w:val="16"/>
                            </w:rPr>
                            <w:t>www.ue.wroc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04426F4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.1pt;margin-top:-3.85pt;width:155.6pt;height:37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" stroked="f">
              <v:textbox inset="0,0,0,0">
                <w:txbxContent>
                  <w:p w14:paraId="3A85AC26" w14:textId="77777777" w:rsidR="004441BE" w:rsidRPr="004441BE" w:rsidRDefault="009F2665" w:rsidP="00744C70">
                    <w:pPr>
                      <w:spacing w:line="190" w:lineRule="auto"/>
                      <w:rPr>
                        <w:sz w:val="16"/>
                      </w:rPr>
                    </w:pPr>
                    <w:r w:rsidRPr="004441BE">
                      <w:rPr>
                        <w:sz w:val="16"/>
                      </w:rPr>
                      <w:t>ul. Komandorska 118/120, 53-345 Wrocław</w:t>
                    </w:r>
                  </w:p>
                  <w:p w14:paraId="352A0A7E" w14:textId="77777777" w:rsidR="004441BE" w:rsidRPr="004441BE" w:rsidRDefault="009F2665" w:rsidP="00744C70">
                    <w:pPr>
                      <w:spacing w:line="190" w:lineRule="auto"/>
                      <w:rPr>
                        <w:sz w:val="16"/>
                      </w:rPr>
                    </w:pPr>
                    <w:r w:rsidRPr="004441BE">
                      <w:rPr>
                        <w:sz w:val="16"/>
                      </w:rPr>
                      <w:t>tel. 71 368 01 00 • fax  71 3672778</w:t>
                    </w:r>
                  </w:p>
                  <w:p w14:paraId="28E151B3" w14:textId="77777777" w:rsidR="00AB165F" w:rsidRPr="00937FBD" w:rsidRDefault="009F2665" w:rsidP="00744C70">
                    <w:pPr>
                      <w:spacing w:line="190" w:lineRule="auto"/>
                      <w:rPr>
                        <w:sz w:val="16"/>
                      </w:rPr>
                    </w:pPr>
                    <w:r w:rsidRPr="004441BE">
                      <w:rPr>
                        <w:sz w:val="16"/>
                      </w:rPr>
                      <w:t>www.ue.wroc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C4EB36" wp14:editId="578030FC">
              <wp:simplePos x="0" y="0"/>
              <wp:positionH relativeFrom="column">
                <wp:posOffset>-545465</wp:posOffset>
              </wp:positionH>
              <wp:positionV relativeFrom="paragraph">
                <wp:posOffset>-84455</wp:posOffset>
              </wp:positionV>
              <wp:extent cx="2520315" cy="635"/>
              <wp:effectExtent l="6985" t="10795" r="6350" b="762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520315" cy="635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a="http://schemas.openxmlformats.org/drawingml/2006/main">
          <w:pict w14:anchorId="5B28ACD7">
            <v:shapetype id="_x0000_t32" coordsize="21600,21600" o:oned="t" filled="f" o:spt="32" path="m,l21600,21600e" w14:anchorId="61E1813D">
              <v:path fillok="f" arrowok="t" o:connecttype="none"/>
              <o:lock v:ext="edit" shapetype="t"/>
            </v:shapetype>
            <v:shape id="AutoShape 3" style="position:absolute;margin-left:-42.95pt;margin-top:-6.65pt;width:198.4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702FD6" w14:textId="77777777" w:rsidR="00801335" w:rsidRDefault="00801335" w:rsidP="004E35BF">
      <w:r>
        <w:separator/>
      </w:r>
    </w:p>
  </w:footnote>
  <w:footnote w:type="continuationSeparator" w:id="0">
    <w:p w14:paraId="1FCEF47C" w14:textId="77777777" w:rsidR="00801335" w:rsidRDefault="00801335" w:rsidP="004E3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4B3187" w14:textId="77777777" w:rsidR="000E6FAF" w:rsidRDefault="009F2665" w:rsidP="00A66AB4">
    <w:pPr>
      <w:pStyle w:val="Nagwek"/>
      <w:tabs>
        <w:tab w:val="clear" w:pos="4536"/>
        <w:tab w:val="center" w:pos="3828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926406" wp14:editId="1513E784">
              <wp:simplePos x="0" y="0"/>
              <wp:positionH relativeFrom="column">
                <wp:posOffset>-545465</wp:posOffset>
              </wp:positionH>
              <wp:positionV relativeFrom="paragraph">
                <wp:posOffset>882650</wp:posOffset>
              </wp:positionV>
              <wp:extent cx="3333115" cy="0"/>
              <wp:effectExtent l="6985" t="6350" r="12700" b="12700"/>
              <wp:wrapNone/>
              <wp:docPr id="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33311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pic="http://schemas.openxmlformats.org/drawingml/2006/picture" xmlns:a14="http://schemas.microsoft.com/office/drawing/2010/main" xmlns:a="http://schemas.openxmlformats.org/drawingml/2006/main">
          <w:pict w14:anchorId="4E4300D2">
            <v:shapetype id="_x0000_t32" coordsize="21600,21600" o:oned="t" filled="f" o:spt="32" path="m,l21600,21600e" w14:anchorId="4C8F66C0">
              <v:path fillok="f" arrowok="t" o:connecttype="none"/>
              <o:lock v:ext="edit" shapetype="t"/>
            </v:shapetype>
            <v:shape id="AutoShape 1" style="position:absolute;margin-left:-42.95pt;margin-top:69.5pt;width:262.4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"/>
          </w:pict>
        </mc:Fallback>
      </mc:AlternateContent>
    </w:r>
    <w:r>
      <w:rPr>
        <w:noProof/>
      </w:rPr>
      <w:drawing>
        <wp:inline distT="0" distB="0" distL="0" distR="0" wp14:anchorId="37A5624F" wp14:editId="5EB942BF">
          <wp:extent cx="2976880" cy="669925"/>
          <wp:effectExtent l="0" t="0" r="0" b="0"/>
          <wp:docPr id="7" name="Obraz 1" descr="Poziom_mon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oziom_mono_p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6880" cy="669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159ED"/>
    <w:multiLevelType w:val="hybridMultilevel"/>
    <w:tmpl w:val="40463788"/>
    <w:lvl w:ilvl="0" w:tplc="B12EC684">
      <w:start w:val="1"/>
      <w:numFmt w:val="decimal"/>
      <w:lvlText w:val="%1)"/>
      <w:lvlJc w:val="left"/>
      <w:pPr>
        <w:ind w:left="1401" w:hanging="25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C1C1C"/>
        <w:w w:val="106"/>
        <w:sz w:val="23"/>
        <w:szCs w:val="23"/>
      </w:rPr>
    </w:lvl>
    <w:lvl w:ilvl="1" w:tplc="705E5BD8">
      <w:numFmt w:val="bullet"/>
      <w:lvlText w:val="•"/>
      <w:lvlJc w:val="left"/>
      <w:pPr>
        <w:ind w:left="2342" w:hanging="256"/>
      </w:pPr>
      <w:rPr>
        <w:rFonts w:hint="default"/>
      </w:rPr>
    </w:lvl>
    <w:lvl w:ilvl="2" w:tplc="03E8149C">
      <w:numFmt w:val="bullet"/>
      <w:lvlText w:val="•"/>
      <w:lvlJc w:val="left"/>
      <w:pPr>
        <w:ind w:left="3284" w:hanging="256"/>
      </w:pPr>
      <w:rPr>
        <w:rFonts w:hint="default"/>
      </w:rPr>
    </w:lvl>
    <w:lvl w:ilvl="3" w:tplc="F12A9FF6">
      <w:numFmt w:val="bullet"/>
      <w:lvlText w:val="•"/>
      <w:lvlJc w:val="left"/>
      <w:pPr>
        <w:ind w:left="4227" w:hanging="256"/>
      </w:pPr>
      <w:rPr>
        <w:rFonts w:hint="default"/>
      </w:rPr>
    </w:lvl>
    <w:lvl w:ilvl="4" w:tplc="479A2EAA">
      <w:numFmt w:val="bullet"/>
      <w:lvlText w:val="•"/>
      <w:lvlJc w:val="left"/>
      <w:pPr>
        <w:ind w:left="5169" w:hanging="256"/>
      </w:pPr>
      <w:rPr>
        <w:rFonts w:hint="default"/>
      </w:rPr>
    </w:lvl>
    <w:lvl w:ilvl="5" w:tplc="AAC6FC2A">
      <w:numFmt w:val="bullet"/>
      <w:lvlText w:val="•"/>
      <w:lvlJc w:val="left"/>
      <w:pPr>
        <w:ind w:left="6112" w:hanging="256"/>
      </w:pPr>
      <w:rPr>
        <w:rFonts w:hint="default"/>
      </w:rPr>
    </w:lvl>
    <w:lvl w:ilvl="6" w:tplc="76E224E6">
      <w:numFmt w:val="bullet"/>
      <w:lvlText w:val="•"/>
      <w:lvlJc w:val="left"/>
      <w:pPr>
        <w:ind w:left="7054" w:hanging="256"/>
      </w:pPr>
      <w:rPr>
        <w:rFonts w:hint="default"/>
      </w:rPr>
    </w:lvl>
    <w:lvl w:ilvl="7" w:tplc="0AD63540">
      <w:numFmt w:val="bullet"/>
      <w:lvlText w:val="•"/>
      <w:lvlJc w:val="left"/>
      <w:pPr>
        <w:ind w:left="7996" w:hanging="256"/>
      </w:pPr>
      <w:rPr>
        <w:rFonts w:hint="default"/>
      </w:rPr>
    </w:lvl>
    <w:lvl w:ilvl="8" w:tplc="6610FCFC">
      <w:numFmt w:val="bullet"/>
      <w:lvlText w:val="•"/>
      <w:lvlJc w:val="left"/>
      <w:pPr>
        <w:ind w:left="8939" w:hanging="256"/>
      </w:pPr>
      <w:rPr>
        <w:rFonts w:hint="default"/>
      </w:rPr>
    </w:lvl>
  </w:abstractNum>
  <w:abstractNum w:abstractNumId="1" w15:restartNumberingAfterBreak="0">
    <w:nsid w:val="0CB81CCC"/>
    <w:multiLevelType w:val="hybridMultilevel"/>
    <w:tmpl w:val="04743FF0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2" w15:restartNumberingAfterBreak="0">
    <w:nsid w:val="1ABD01A4"/>
    <w:multiLevelType w:val="hybridMultilevel"/>
    <w:tmpl w:val="3822C372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5F01620"/>
    <w:multiLevelType w:val="hybridMultilevel"/>
    <w:tmpl w:val="125A827A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4" w15:restartNumberingAfterBreak="0">
    <w:nsid w:val="280A4950"/>
    <w:multiLevelType w:val="hybridMultilevel"/>
    <w:tmpl w:val="8B76D0BA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5" w15:restartNumberingAfterBreak="0">
    <w:nsid w:val="2C102183"/>
    <w:multiLevelType w:val="hybridMultilevel"/>
    <w:tmpl w:val="0FDE0A2A"/>
    <w:lvl w:ilvl="0" w:tplc="FFFFFFFF">
      <w:start w:val="1"/>
      <w:numFmt w:val="decimal"/>
      <w:lvlText w:val="%1)"/>
      <w:lvlJc w:val="left"/>
      <w:pPr>
        <w:ind w:left="2161" w:hanging="721"/>
      </w:pPr>
    </w:lvl>
    <w:lvl w:ilvl="1" w:tplc="FFFFFFFF" w:tentative="1">
      <w:start w:val="1"/>
      <w:numFmt w:val="lowerLetter"/>
      <w:lvlText w:val="%2."/>
      <w:lvlJc w:val="left"/>
      <w:pPr>
        <w:ind w:left="1879" w:hanging="360"/>
      </w:pPr>
    </w:lvl>
    <w:lvl w:ilvl="2" w:tplc="FFFFFFFF" w:tentative="1">
      <w:start w:val="1"/>
      <w:numFmt w:val="lowerRoman"/>
      <w:lvlText w:val="%3."/>
      <w:lvlJc w:val="right"/>
      <w:pPr>
        <w:ind w:left="2599" w:hanging="180"/>
      </w:pPr>
    </w:lvl>
    <w:lvl w:ilvl="3" w:tplc="FFFFFFFF" w:tentative="1">
      <w:start w:val="1"/>
      <w:numFmt w:val="decimal"/>
      <w:lvlText w:val="%4."/>
      <w:lvlJc w:val="left"/>
      <w:pPr>
        <w:ind w:left="3319" w:hanging="360"/>
      </w:pPr>
    </w:lvl>
    <w:lvl w:ilvl="4" w:tplc="FFFFFFFF" w:tentative="1">
      <w:start w:val="1"/>
      <w:numFmt w:val="lowerLetter"/>
      <w:lvlText w:val="%5."/>
      <w:lvlJc w:val="left"/>
      <w:pPr>
        <w:ind w:left="4039" w:hanging="360"/>
      </w:pPr>
    </w:lvl>
    <w:lvl w:ilvl="5" w:tplc="FFFFFFFF" w:tentative="1">
      <w:start w:val="1"/>
      <w:numFmt w:val="lowerRoman"/>
      <w:lvlText w:val="%6."/>
      <w:lvlJc w:val="right"/>
      <w:pPr>
        <w:ind w:left="4759" w:hanging="180"/>
      </w:pPr>
    </w:lvl>
    <w:lvl w:ilvl="6" w:tplc="FFFFFFFF" w:tentative="1">
      <w:start w:val="1"/>
      <w:numFmt w:val="decimal"/>
      <w:lvlText w:val="%7."/>
      <w:lvlJc w:val="left"/>
      <w:pPr>
        <w:ind w:left="5479" w:hanging="360"/>
      </w:pPr>
    </w:lvl>
    <w:lvl w:ilvl="7" w:tplc="FFFFFFFF" w:tentative="1">
      <w:start w:val="1"/>
      <w:numFmt w:val="lowerLetter"/>
      <w:lvlText w:val="%8."/>
      <w:lvlJc w:val="left"/>
      <w:pPr>
        <w:ind w:left="6199" w:hanging="360"/>
      </w:pPr>
    </w:lvl>
    <w:lvl w:ilvl="8" w:tplc="FFFFFFFF" w:tentative="1">
      <w:start w:val="1"/>
      <w:numFmt w:val="lowerRoman"/>
      <w:lvlText w:val="%9."/>
      <w:lvlJc w:val="right"/>
      <w:pPr>
        <w:ind w:left="6919" w:hanging="180"/>
      </w:pPr>
    </w:lvl>
  </w:abstractNum>
  <w:abstractNum w:abstractNumId="6" w15:restartNumberingAfterBreak="0">
    <w:nsid w:val="37F327AC"/>
    <w:multiLevelType w:val="hybridMultilevel"/>
    <w:tmpl w:val="0FDE0A2A"/>
    <w:lvl w:ilvl="0" w:tplc="FFFFFFFF">
      <w:start w:val="1"/>
      <w:numFmt w:val="decimal"/>
      <w:lvlText w:val="%1)"/>
      <w:lvlJc w:val="left"/>
      <w:pPr>
        <w:ind w:left="2161" w:hanging="721"/>
      </w:pPr>
    </w:lvl>
    <w:lvl w:ilvl="1" w:tplc="FFFFFFFF" w:tentative="1">
      <w:start w:val="1"/>
      <w:numFmt w:val="lowerLetter"/>
      <w:lvlText w:val="%2."/>
      <w:lvlJc w:val="left"/>
      <w:pPr>
        <w:ind w:left="1879" w:hanging="360"/>
      </w:pPr>
    </w:lvl>
    <w:lvl w:ilvl="2" w:tplc="FFFFFFFF" w:tentative="1">
      <w:start w:val="1"/>
      <w:numFmt w:val="lowerRoman"/>
      <w:lvlText w:val="%3."/>
      <w:lvlJc w:val="right"/>
      <w:pPr>
        <w:ind w:left="2599" w:hanging="180"/>
      </w:pPr>
    </w:lvl>
    <w:lvl w:ilvl="3" w:tplc="FFFFFFFF" w:tentative="1">
      <w:start w:val="1"/>
      <w:numFmt w:val="decimal"/>
      <w:lvlText w:val="%4."/>
      <w:lvlJc w:val="left"/>
      <w:pPr>
        <w:ind w:left="3319" w:hanging="360"/>
      </w:pPr>
    </w:lvl>
    <w:lvl w:ilvl="4" w:tplc="FFFFFFFF" w:tentative="1">
      <w:start w:val="1"/>
      <w:numFmt w:val="lowerLetter"/>
      <w:lvlText w:val="%5."/>
      <w:lvlJc w:val="left"/>
      <w:pPr>
        <w:ind w:left="4039" w:hanging="360"/>
      </w:pPr>
    </w:lvl>
    <w:lvl w:ilvl="5" w:tplc="FFFFFFFF" w:tentative="1">
      <w:start w:val="1"/>
      <w:numFmt w:val="lowerRoman"/>
      <w:lvlText w:val="%6."/>
      <w:lvlJc w:val="right"/>
      <w:pPr>
        <w:ind w:left="4759" w:hanging="180"/>
      </w:pPr>
    </w:lvl>
    <w:lvl w:ilvl="6" w:tplc="FFFFFFFF" w:tentative="1">
      <w:start w:val="1"/>
      <w:numFmt w:val="decimal"/>
      <w:lvlText w:val="%7."/>
      <w:lvlJc w:val="left"/>
      <w:pPr>
        <w:ind w:left="5479" w:hanging="360"/>
      </w:pPr>
    </w:lvl>
    <w:lvl w:ilvl="7" w:tplc="FFFFFFFF" w:tentative="1">
      <w:start w:val="1"/>
      <w:numFmt w:val="lowerLetter"/>
      <w:lvlText w:val="%8."/>
      <w:lvlJc w:val="left"/>
      <w:pPr>
        <w:ind w:left="6199" w:hanging="360"/>
      </w:pPr>
    </w:lvl>
    <w:lvl w:ilvl="8" w:tplc="FFFFFFFF" w:tentative="1">
      <w:start w:val="1"/>
      <w:numFmt w:val="lowerRoman"/>
      <w:lvlText w:val="%9."/>
      <w:lvlJc w:val="right"/>
      <w:pPr>
        <w:ind w:left="6919" w:hanging="180"/>
      </w:pPr>
    </w:lvl>
  </w:abstractNum>
  <w:abstractNum w:abstractNumId="7" w15:restartNumberingAfterBreak="0">
    <w:nsid w:val="411F08A3"/>
    <w:multiLevelType w:val="hybridMultilevel"/>
    <w:tmpl w:val="F672FE56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8" w15:restartNumberingAfterBreak="0">
    <w:nsid w:val="41BE6B15"/>
    <w:multiLevelType w:val="hybridMultilevel"/>
    <w:tmpl w:val="B992BC00"/>
    <w:lvl w:ilvl="0" w:tplc="D6A4E0AC">
      <w:start w:val="1"/>
      <w:numFmt w:val="decimal"/>
      <w:lvlText w:val="%1)"/>
      <w:lvlJc w:val="left"/>
      <w:pPr>
        <w:ind w:left="885" w:hanging="42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F1F1F"/>
        <w:w w:val="99"/>
        <w:sz w:val="24"/>
        <w:szCs w:val="24"/>
      </w:rPr>
    </w:lvl>
    <w:lvl w:ilvl="1" w:tplc="CEEE14CA">
      <w:start w:val="1"/>
      <w:numFmt w:val="decimal"/>
      <w:lvlText w:val="%2)"/>
      <w:lvlJc w:val="left"/>
      <w:pPr>
        <w:ind w:left="1116" w:hanging="27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A1A1A"/>
        <w:w w:val="106"/>
        <w:sz w:val="23"/>
        <w:szCs w:val="23"/>
      </w:rPr>
    </w:lvl>
    <w:lvl w:ilvl="2" w:tplc="D87CCED6">
      <w:start w:val="1"/>
      <w:numFmt w:val="lowerLetter"/>
      <w:lvlText w:val="%3)"/>
      <w:lvlJc w:val="left"/>
      <w:pPr>
        <w:ind w:left="1524" w:hanging="4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12121"/>
        <w:spacing w:val="-1"/>
        <w:w w:val="105"/>
        <w:sz w:val="23"/>
        <w:szCs w:val="23"/>
      </w:rPr>
    </w:lvl>
    <w:lvl w:ilvl="3" w:tplc="63B0D96A">
      <w:numFmt w:val="bullet"/>
      <w:lvlText w:val="•"/>
      <w:lvlJc w:val="left"/>
      <w:pPr>
        <w:ind w:left="2683" w:hanging="428"/>
      </w:pPr>
      <w:rPr>
        <w:rFonts w:hint="default"/>
      </w:rPr>
    </w:lvl>
    <w:lvl w:ilvl="4" w:tplc="73981C0C">
      <w:numFmt w:val="bullet"/>
      <w:lvlText w:val="•"/>
      <w:lvlJc w:val="left"/>
      <w:pPr>
        <w:ind w:left="3846" w:hanging="428"/>
      </w:pPr>
      <w:rPr>
        <w:rFonts w:hint="default"/>
      </w:rPr>
    </w:lvl>
    <w:lvl w:ilvl="5" w:tplc="6D5E0B54">
      <w:numFmt w:val="bullet"/>
      <w:lvlText w:val="•"/>
      <w:lvlJc w:val="left"/>
      <w:pPr>
        <w:ind w:left="5009" w:hanging="428"/>
      </w:pPr>
      <w:rPr>
        <w:rFonts w:hint="default"/>
      </w:rPr>
    </w:lvl>
    <w:lvl w:ilvl="6" w:tplc="D86C2FB2">
      <w:numFmt w:val="bullet"/>
      <w:lvlText w:val="•"/>
      <w:lvlJc w:val="left"/>
      <w:pPr>
        <w:ind w:left="6172" w:hanging="428"/>
      </w:pPr>
      <w:rPr>
        <w:rFonts w:hint="default"/>
      </w:rPr>
    </w:lvl>
    <w:lvl w:ilvl="7" w:tplc="2DAC9B9C">
      <w:numFmt w:val="bullet"/>
      <w:lvlText w:val="•"/>
      <w:lvlJc w:val="left"/>
      <w:pPr>
        <w:ind w:left="7335" w:hanging="428"/>
      </w:pPr>
      <w:rPr>
        <w:rFonts w:hint="default"/>
      </w:rPr>
    </w:lvl>
    <w:lvl w:ilvl="8" w:tplc="4AAAAE6A">
      <w:numFmt w:val="bullet"/>
      <w:lvlText w:val="•"/>
      <w:lvlJc w:val="left"/>
      <w:pPr>
        <w:ind w:left="8498" w:hanging="428"/>
      </w:pPr>
      <w:rPr>
        <w:rFonts w:hint="default"/>
      </w:rPr>
    </w:lvl>
  </w:abstractNum>
  <w:abstractNum w:abstractNumId="9" w15:restartNumberingAfterBreak="0">
    <w:nsid w:val="42CE102F"/>
    <w:multiLevelType w:val="hybridMultilevel"/>
    <w:tmpl w:val="05C6DD7E"/>
    <w:lvl w:ilvl="0" w:tplc="FFFFFFFF">
      <w:start w:val="1"/>
      <w:numFmt w:val="decimal"/>
      <w:lvlText w:val="%1)"/>
      <w:lvlJc w:val="left"/>
      <w:pPr>
        <w:ind w:left="1145" w:hanging="345"/>
      </w:pPr>
      <w:rPr>
        <w:b w:val="0"/>
        <w:bCs w:val="0"/>
        <w:i w:val="0"/>
        <w:iCs w:val="0"/>
        <w:color w:val="1C1C1C"/>
        <w:w w:val="106"/>
        <w:sz w:val="23"/>
        <w:szCs w:val="23"/>
      </w:rPr>
    </w:lvl>
    <w:lvl w:ilvl="1" w:tplc="B6C8C2F2">
      <w:numFmt w:val="bullet"/>
      <w:lvlText w:val="•"/>
      <w:lvlJc w:val="left"/>
      <w:pPr>
        <w:ind w:left="2108" w:hanging="345"/>
      </w:pPr>
      <w:rPr>
        <w:rFonts w:hint="default"/>
      </w:rPr>
    </w:lvl>
    <w:lvl w:ilvl="2" w:tplc="36E0BBE6">
      <w:numFmt w:val="bullet"/>
      <w:lvlText w:val="•"/>
      <w:lvlJc w:val="left"/>
      <w:pPr>
        <w:ind w:left="3076" w:hanging="345"/>
      </w:pPr>
      <w:rPr>
        <w:rFonts w:hint="default"/>
      </w:rPr>
    </w:lvl>
    <w:lvl w:ilvl="3" w:tplc="1776677C">
      <w:numFmt w:val="bullet"/>
      <w:lvlText w:val="•"/>
      <w:lvlJc w:val="left"/>
      <w:pPr>
        <w:ind w:left="4045" w:hanging="345"/>
      </w:pPr>
      <w:rPr>
        <w:rFonts w:hint="default"/>
      </w:rPr>
    </w:lvl>
    <w:lvl w:ilvl="4" w:tplc="609CBF84">
      <w:numFmt w:val="bullet"/>
      <w:lvlText w:val="•"/>
      <w:lvlJc w:val="left"/>
      <w:pPr>
        <w:ind w:left="5013" w:hanging="345"/>
      </w:pPr>
      <w:rPr>
        <w:rFonts w:hint="default"/>
      </w:rPr>
    </w:lvl>
    <w:lvl w:ilvl="5" w:tplc="E2D8011A">
      <w:numFmt w:val="bullet"/>
      <w:lvlText w:val="•"/>
      <w:lvlJc w:val="left"/>
      <w:pPr>
        <w:ind w:left="5982" w:hanging="345"/>
      </w:pPr>
      <w:rPr>
        <w:rFonts w:hint="default"/>
      </w:rPr>
    </w:lvl>
    <w:lvl w:ilvl="6" w:tplc="7C148D9C">
      <w:numFmt w:val="bullet"/>
      <w:lvlText w:val="•"/>
      <w:lvlJc w:val="left"/>
      <w:pPr>
        <w:ind w:left="6950" w:hanging="345"/>
      </w:pPr>
      <w:rPr>
        <w:rFonts w:hint="default"/>
      </w:rPr>
    </w:lvl>
    <w:lvl w:ilvl="7" w:tplc="09242D30">
      <w:numFmt w:val="bullet"/>
      <w:lvlText w:val="•"/>
      <w:lvlJc w:val="left"/>
      <w:pPr>
        <w:ind w:left="7918" w:hanging="345"/>
      </w:pPr>
      <w:rPr>
        <w:rFonts w:hint="default"/>
      </w:rPr>
    </w:lvl>
    <w:lvl w:ilvl="8" w:tplc="E892C4E4">
      <w:numFmt w:val="bullet"/>
      <w:lvlText w:val="•"/>
      <w:lvlJc w:val="left"/>
      <w:pPr>
        <w:ind w:left="8887" w:hanging="345"/>
      </w:pPr>
      <w:rPr>
        <w:rFonts w:hint="default"/>
      </w:rPr>
    </w:lvl>
  </w:abstractNum>
  <w:abstractNum w:abstractNumId="10" w15:restartNumberingAfterBreak="0">
    <w:nsid w:val="4591041F"/>
    <w:multiLevelType w:val="hybridMultilevel"/>
    <w:tmpl w:val="B1BC20D0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11" w15:restartNumberingAfterBreak="0">
    <w:nsid w:val="4BFC37CD"/>
    <w:multiLevelType w:val="hybridMultilevel"/>
    <w:tmpl w:val="CBA628DE"/>
    <w:lvl w:ilvl="0" w:tplc="FFFFFFFF">
      <w:start w:val="1"/>
      <w:numFmt w:val="decimal"/>
      <w:lvlText w:val="%1)"/>
      <w:lvlJc w:val="left"/>
      <w:pPr>
        <w:ind w:left="1469" w:hanging="358"/>
      </w:pPr>
      <w:rPr>
        <w:b w:val="0"/>
        <w:bCs w:val="0"/>
        <w:i w:val="0"/>
        <w:iCs w:val="0"/>
        <w:color w:val="1A1A1A"/>
        <w:w w:val="106"/>
        <w:sz w:val="23"/>
        <w:szCs w:val="23"/>
      </w:rPr>
    </w:lvl>
    <w:lvl w:ilvl="1" w:tplc="2A487A9A">
      <w:numFmt w:val="bullet"/>
      <w:lvlText w:val="•"/>
      <w:lvlJc w:val="left"/>
      <w:pPr>
        <w:ind w:left="2396" w:hanging="358"/>
      </w:pPr>
      <w:rPr>
        <w:rFonts w:hint="default"/>
      </w:rPr>
    </w:lvl>
    <w:lvl w:ilvl="2" w:tplc="08CEFFDA">
      <w:numFmt w:val="bullet"/>
      <w:lvlText w:val="•"/>
      <w:lvlJc w:val="left"/>
      <w:pPr>
        <w:ind w:left="3332" w:hanging="358"/>
      </w:pPr>
      <w:rPr>
        <w:rFonts w:hint="default"/>
      </w:rPr>
    </w:lvl>
    <w:lvl w:ilvl="3" w:tplc="EB34ACD4">
      <w:numFmt w:val="bullet"/>
      <w:lvlText w:val="•"/>
      <w:lvlJc w:val="left"/>
      <w:pPr>
        <w:ind w:left="4269" w:hanging="358"/>
      </w:pPr>
      <w:rPr>
        <w:rFonts w:hint="default"/>
      </w:rPr>
    </w:lvl>
    <w:lvl w:ilvl="4" w:tplc="D324ABF8">
      <w:numFmt w:val="bullet"/>
      <w:lvlText w:val="•"/>
      <w:lvlJc w:val="left"/>
      <w:pPr>
        <w:ind w:left="5205" w:hanging="358"/>
      </w:pPr>
      <w:rPr>
        <w:rFonts w:hint="default"/>
      </w:rPr>
    </w:lvl>
    <w:lvl w:ilvl="5" w:tplc="DDE055EE">
      <w:numFmt w:val="bullet"/>
      <w:lvlText w:val="•"/>
      <w:lvlJc w:val="left"/>
      <w:pPr>
        <w:ind w:left="6142" w:hanging="358"/>
      </w:pPr>
      <w:rPr>
        <w:rFonts w:hint="default"/>
      </w:rPr>
    </w:lvl>
    <w:lvl w:ilvl="6" w:tplc="0B74CF08">
      <w:numFmt w:val="bullet"/>
      <w:lvlText w:val="•"/>
      <w:lvlJc w:val="left"/>
      <w:pPr>
        <w:ind w:left="7078" w:hanging="358"/>
      </w:pPr>
      <w:rPr>
        <w:rFonts w:hint="default"/>
      </w:rPr>
    </w:lvl>
    <w:lvl w:ilvl="7" w:tplc="E098C5D4">
      <w:numFmt w:val="bullet"/>
      <w:lvlText w:val="•"/>
      <w:lvlJc w:val="left"/>
      <w:pPr>
        <w:ind w:left="8014" w:hanging="358"/>
      </w:pPr>
      <w:rPr>
        <w:rFonts w:hint="default"/>
      </w:rPr>
    </w:lvl>
    <w:lvl w:ilvl="8" w:tplc="FF1A45B4">
      <w:numFmt w:val="bullet"/>
      <w:lvlText w:val="•"/>
      <w:lvlJc w:val="left"/>
      <w:pPr>
        <w:ind w:left="8951" w:hanging="358"/>
      </w:pPr>
      <w:rPr>
        <w:rFonts w:hint="default"/>
      </w:rPr>
    </w:lvl>
  </w:abstractNum>
  <w:abstractNum w:abstractNumId="12" w15:restartNumberingAfterBreak="0">
    <w:nsid w:val="50727118"/>
    <w:multiLevelType w:val="hybridMultilevel"/>
    <w:tmpl w:val="0FDE0A2A"/>
    <w:lvl w:ilvl="0" w:tplc="04150011">
      <w:start w:val="1"/>
      <w:numFmt w:val="decimal"/>
      <w:lvlText w:val="%1)"/>
      <w:lvlJc w:val="left"/>
      <w:pPr>
        <w:ind w:left="2161" w:hanging="721"/>
      </w:pPr>
    </w:lvl>
    <w:lvl w:ilvl="1" w:tplc="FFFFFFFF" w:tentative="1">
      <w:start w:val="1"/>
      <w:numFmt w:val="lowerLetter"/>
      <w:lvlText w:val="%2."/>
      <w:lvlJc w:val="left"/>
      <w:pPr>
        <w:ind w:left="1879" w:hanging="360"/>
      </w:pPr>
    </w:lvl>
    <w:lvl w:ilvl="2" w:tplc="FFFFFFFF" w:tentative="1">
      <w:start w:val="1"/>
      <w:numFmt w:val="lowerRoman"/>
      <w:lvlText w:val="%3."/>
      <w:lvlJc w:val="right"/>
      <w:pPr>
        <w:ind w:left="2599" w:hanging="180"/>
      </w:pPr>
    </w:lvl>
    <w:lvl w:ilvl="3" w:tplc="FFFFFFFF" w:tentative="1">
      <w:start w:val="1"/>
      <w:numFmt w:val="decimal"/>
      <w:lvlText w:val="%4."/>
      <w:lvlJc w:val="left"/>
      <w:pPr>
        <w:ind w:left="3319" w:hanging="360"/>
      </w:pPr>
    </w:lvl>
    <w:lvl w:ilvl="4" w:tplc="FFFFFFFF" w:tentative="1">
      <w:start w:val="1"/>
      <w:numFmt w:val="lowerLetter"/>
      <w:lvlText w:val="%5."/>
      <w:lvlJc w:val="left"/>
      <w:pPr>
        <w:ind w:left="4039" w:hanging="360"/>
      </w:pPr>
    </w:lvl>
    <w:lvl w:ilvl="5" w:tplc="FFFFFFFF" w:tentative="1">
      <w:start w:val="1"/>
      <w:numFmt w:val="lowerRoman"/>
      <w:lvlText w:val="%6."/>
      <w:lvlJc w:val="right"/>
      <w:pPr>
        <w:ind w:left="4759" w:hanging="180"/>
      </w:pPr>
    </w:lvl>
    <w:lvl w:ilvl="6" w:tplc="FFFFFFFF" w:tentative="1">
      <w:start w:val="1"/>
      <w:numFmt w:val="decimal"/>
      <w:lvlText w:val="%7."/>
      <w:lvlJc w:val="left"/>
      <w:pPr>
        <w:ind w:left="5479" w:hanging="360"/>
      </w:pPr>
    </w:lvl>
    <w:lvl w:ilvl="7" w:tplc="FFFFFFFF" w:tentative="1">
      <w:start w:val="1"/>
      <w:numFmt w:val="lowerLetter"/>
      <w:lvlText w:val="%8."/>
      <w:lvlJc w:val="left"/>
      <w:pPr>
        <w:ind w:left="6199" w:hanging="360"/>
      </w:pPr>
    </w:lvl>
    <w:lvl w:ilvl="8" w:tplc="FFFFFFFF" w:tentative="1">
      <w:start w:val="1"/>
      <w:numFmt w:val="lowerRoman"/>
      <w:lvlText w:val="%9."/>
      <w:lvlJc w:val="right"/>
      <w:pPr>
        <w:ind w:left="6919" w:hanging="180"/>
      </w:pPr>
    </w:lvl>
  </w:abstractNum>
  <w:abstractNum w:abstractNumId="13" w15:restartNumberingAfterBreak="0">
    <w:nsid w:val="57DE2216"/>
    <w:multiLevelType w:val="hybridMultilevel"/>
    <w:tmpl w:val="C4D47DCC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14" w15:restartNumberingAfterBreak="0">
    <w:nsid w:val="5FF33AF8"/>
    <w:multiLevelType w:val="hybridMultilevel"/>
    <w:tmpl w:val="F0F807D6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15" w15:restartNumberingAfterBreak="0">
    <w:nsid w:val="61B36105"/>
    <w:multiLevelType w:val="hybridMultilevel"/>
    <w:tmpl w:val="B29ED27A"/>
    <w:lvl w:ilvl="0" w:tplc="0415000F">
      <w:start w:val="1"/>
      <w:numFmt w:val="decimal"/>
      <w:lvlText w:val="%1.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16" w15:restartNumberingAfterBreak="0">
    <w:nsid w:val="77677B80"/>
    <w:multiLevelType w:val="hybridMultilevel"/>
    <w:tmpl w:val="6ADA8C22"/>
    <w:lvl w:ilvl="0" w:tplc="8CEA52B4">
      <w:numFmt w:val="bullet"/>
      <w:lvlText w:val="□"/>
      <w:lvlJc w:val="left"/>
      <w:pPr>
        <w:ind w:left="216" w:hanging="721"/>
      </w:pPr>
      <w:rPr>
        <w:rFonts w:ascii="Arial" w:eastAsia="Arial" w:hAnsi="Arial" w:cs="Arial" w:hint="default"/>
        <w:b w:val="0"/>
        <w:bCs w:val="0"/>
        <w:i w:val="0"/>
        <w:iCs w:val="0"/>
        <w:color w:val="0F0F0F"/>
        <w:w w:val="100"/>
        <w:sz w:val="46"/>
        <w:szCs w:val="46"/>
      </w:rPr>
    </w:lvl>
    <w:lvl w:ilvl="1" w:tplc="1BE0D5D4">
      <w:numFmt w:val="bullet"/>
      <w:lvlText w:val="•"/>
      <w:lvlJc w:val="left"/>
      <w:pPr>
        <w:ind w:left="1280" w:hanging="721"/>
      </w:pPr>
      <w:rPr>
        <w:rFonts w:hint="default"/>
      </w:rPr>
    </w:lvl>
    <w:lvl w:ilvl="2" w:tplc="CBE82C9C">
      <w:numFmt w:val="bullet"/>
      <w:lvlText w:val="•"/>
      <w:lvlJc w:val="left"/>
      <w:pPr>
        <w:ind w:left="2340" w:hanging="721"/>
      </w:pPr>
      <w:rPr>
        <w:rFonts w:hint="default"/>
      </w:rPr>
    </w:lvl>
    <w:lvl w:ilvl="3" w:tplc="D63A0FD8">
      <w:numFmt w:val="bullet"/>
      <w:lvlText w:val="•"/>
      <w:lvlJc w:val="left"/>
      <w:pPr>
        <w:ind w:left="3401" w:hanging="721"/>
      </w:pPr>
      <w:rPr>
        <w:rFonts w:hint="default"/>
      </w:rPr>
    </w:lvl>
    <w:lvl w:ilvl="4" w:tplc="3530D652">
      <w:numFmt w:val="bullet"/>
      <w:lvlText w:val="•"/>
      <w:lvlJc w:val="left"/>
      <w:pPr>
        <w:ind w:left="4461" w:hanging="721"/>
      </w:pPr>
      <w:rPr>
        <w:rFonts w:hint="default"/>
      </w:rPr>
    </w:lvl>
    <w:lvl w:ilvl="5" w:tplc="C3DA0FE2">
      <w:numFmt w:val="bullet"/>
      <w:lvlText w:val="•"/>
      <w:lvlJc w:val="left"/>
      <w:pPr>
        <w:ind w:left="5522" w:hanging="721"/>
      </w:pPr>
      <w:rPr>
        <w:rFonts w:hint="default"/>
      </w:rPr>
    </w:lvl>
    <w:lvl w:ilvl="6" w:tplc="D4009A20">
      <w:numFmt w:val="bullet"/>
      <w:lvlText w:val="•"/>
      <w:lvlJc w:val="left"/>
      <w:pPr>
        <w:ind w:left="6582" w:hanging="721"/>
      </w:pPr>
      <w:rPr>
        <w:rFonts w:hint="default"/>
      </w:rPr>
    </w:lvl>
    <w:lvl w:ilvl="7" w:tplc="43CC60A8">
      <w:numFmt w:val="bullet"/>
      <w:lvlText w:val="•"/>
      <w:lvlJc w:val="left"/>
      <w:pPr>
        <w:ind w:left="7642" w:hanging="721"/>
      </w:pPr>
      <w:rPr>
        <w:rFonts w:hint="default"/>
      </w:rPr>
    </w:lvl>
    <w:lvl w:ilvl="8" w:tplc="A6102180">
      <w:numFmt w:val="bullet"/>
      <w:lvlText w:val="•"/>
      <w:lvlJc w:val="left"/>
      <w:pPr>
        <w:ind w:left="8703" w:hanging="721"/>
      </w:pPr>
      <w:rPr>
        <w:rFonts w:hint="default"/>
      </w:rPr>
    </w:lvl>
  </w:abstractNum>
  <w:abstractNum w:abstractNumId="17" w15:restartNumberingAfterBreak="0">
    <w:nsid w:val="78F51CD1"/>
    <w:multiLevelType w:val="hybridMultilevel"/>
    <w:tmpl w:val="0FDE0A2A"/>
    <w:lvl w:ilvl="0" w:tplc="FFFFFFFF">
      <w:start w:val="1"/>
      <w:numFmt w:val="decimal"/>
      <w:lvlText w:val="%1)"/>
      <w:lvlJc w:val="left"/>
      <w:pPr>
        <w:ind w:left="2161" w:hanging="721"/>
      </w:pPr>
    </w:lvl>
    <w:lvl w:ilvl="1" w:tplc="FFFFFFFF" w:tentative="1">
      <w:start w:val="1"/>
      <w:numFmt w:val="lowerLetter"/>
      <w:lvlText w:val="%2."/>
      <w:lvlJc w:val="left"/>
      <w:pPr>
        <w:ind w:left="1879" w:hanging="360"/>
      </w:pPr>
    </w:lvl>
    <w:lvl w:ilvl="2" w:tplc="FFFFFFFF" w:tentative="1">
      <w:start w:val="1"/>
      <w:numFmt w:val="lowerRoman"/>
      <w:lvlText w:val="%3."/>
      <w:lvlJc w:val="right"/>
      <w:pPr>
        <w:ind w:left="2599" w:hanging="180"/>
      </w:pPr>
    </w:lvl>
    <w:lvl w:ilvl="3" w:tplc="FFFFFFFF" w:tentative="1">
      <w:start w:val="1"/>
      <w:numFmt w:val="decimal"/>
      <w:lvlText w:val="%4."/>
      <w:lvlJc w:val="left"/>
      <w:pPr>
        <w:ind w:left="3319" w:hanging="360"/>
      </w:pPr>
    </w:lvl>
    <w:lvl w:ilvl="4" w:tplc="FFFFFFFF" w:tentative="1">
      <w:start w:val="1"/>
      <w:numFmt w:val="lowerLetter"/>
      <w:lvlText w:val="%5."/>
      <w:lvlJc w:val="left"/>
      <w:pPr>
        <w:ind w:left="4039" w:hanging="360"/>
      </w:pPr>
    </w:lvl>
    <w:lvl w:ilvl="5" w:tplc="FFFFFFFF" w:tentative="1">
      <w:start w:val="1"/>
      <w:numFmt w:val="lowerRoman"/>
      <w:lvlText w:val="%6."/>
      <w:lvlJc w:val="right"/>
      <w:pPr>
        <w:ind w:left="4759" w:hanging="180"/>
      </w:pPr>
    </w:lvl>
    <w:lvl w:ilvl="6" w:tplc="FFFFFFFF" w:tentative="1">
      <w:start w:val="1"/>
      <w:numFmt w:val="decimal"/>
      <w:lvlText w:val="%7."/>
      <w:lvlJc w:val="left"/>
      <w:pPr>
        <w:ind w:left="5479" w:hanging="360"/>
      </w:pPr>
    </w:lvl>
    <w:lvl w:ilvl="7" w:tplc="FFFFFFFF" w:tentative="1">
      <w:start w:val="1"/>
      <w:numFmt w:val="lowerLetter"/>
      <w:lvlText w:val="%8."/>
      <w:lvlJc w:val="left"/>
      <w:pPr>
        <w:ind w:left="6199" w:hanging="360"/>
      </w:pPr>
    </w:lvl>
    <w:lvl w:ilvl="8" w:tplc="FFFFFFFF" w:tentative="1">
      <w:start w:val="1"/>
      <w:numFmt w:val="lowerRoman"/>
      <w:lvlText w:val="%9."/>
      <w:lvlJc w:val="right"/>
      <w:pPr>
        <w:ind w:left="6919" w:hanging="180"/>
      </w:pPr>
    </w:lvl>
  </w:abstractNum>
  <w:abstractNum w:abstractNumId="18" w15:restartNumberingAfterBreak="0">
    <w:nsid w:val="7FC877C7"/>
    <w:multiLevelType w:val="hybridMultilevel"/>
    <w:tmpl w:val="0FDE0A2A"/>
    <w:lvl w:ilvl="0" w:tplc="FFFFFFFF">
      <w:start w:val="1"/>
      <w:numFmt w:val="decimal"/>
      <w:lvlText w:val="%1)"/>
      <w:lvlJc w:val="left"/>
      <w:pPr>
        <w:ind w:left="2161" w:hanging="721"/>
      </w:pPr>
    </w:lvl>
    <w:lvl w:ilvl="1" w:tplc="FFFFFFFF" w:tentative="1">
      <w:start w:val="1"/>
      <w:numFmt w:val="lowerLetter"/>
      <w:lvlText w:val="%2."/>
      <w:lvlJc w:val="left"/>
      <w:pPr>
        <w:ind w:left="1879" w:hanging="360"/>
      </w:pPr>
    </w:lvl>
    <w:lvl w:ilvl="2" w:tplc="FFFFFFFF" w:tentative="1">
      <w:start w:val="1"/>
      <w:numFmt w:val="lowerRoman"/>
      <w:lvlText w:val="%3."/>
      <w:lvlJc w:val="right"/>
      <w:pPr>
        <w:ind w:left="2599" w:hanging="180"/>
      </w:pPr>
    </w:lvl>
    <w:lvl w:ilvl="3" w:tplc="FFFFFFFF" w:tentative="1">
      <w:start w:val="1"/>
      <w:numFmt w:val="decimal"/>
      <w:lvlText w:val="%4."/>
      <w:lvlJc w:val="left"/>
      <w:pPr>
        <w:ind w:left="3319" w:hanging="360"/>
      </w:pPr>
    </w:lvl>
    <w:lvl w:ilvl="4" w:tplc="FFFFFFFF" w:tentative="1">
      <w:start w:val="1"/>
      <w:numFmt w:val="lowerLetter"/>
      <w:lvlText w:val="%5."/>
      <w:lvlJc w:val="left"/>
      <w:pPr>
        <w:ind w:left="4039" w:hanging="360"/>
      </w:pPr>
    </w:lvl>
    <w:lvl w:ilvl="5" w:tplc="FFFFFFFF" w:tentative="1">
      <w:start w:val="1"/>
      <w:numFmt w:val="lowerRoman"/>
      <w:lvlText w:val="%6."/>
      <w:lvlJc w:val="right"/>
      <w:pPr>
        <w:ind w:left="4759" w:hanging="180"/>
      </w:pPr>
    </w:lvl>
    <w:lvl w:ilvl="6" w:tplc="FFFFFFFF" w:tentative="1">
      <w:start w:val="1"/>
      <w:numFmt w:val="decimal"/>
      <w:lvlText w:val="%7."/>
      <w:lvlJc w:val="left"/>
      <w:pPr>
        <w:ind w:left="5479" w:hanging="360"/>
      </w:pPr>
    </w:lvl>
    <w:lvl w:ilvl="7" w:tplc="FFFFFFFF" w:tentative="1">
      <w:start w:val="1"/>
      <w:numFmt w:val="lowerLetter"/>
      <w:lvlText w:val="%8."/>
      <w:lvlJc w:val="left"/>
      <w:pPr>
        <w:ind w:left="6199" w:hanging="360"/>
      </w:pPr>
    </w:lvl>
    <w:lvl w:ilvl="8" w:tplc="FFFFFFFF" w:tentative="1">
      <w:start w:val="1"/>
      <w:numFmt w:val="lowerRoman"/>
      <w:lvlText w:val="%9."/>
      <w:lvlJc w:val="right"/>
      <w:pPr>
        <w:ind w:left="6919" w:hanging="180"/>
      </w:pPr>
    </w:lvl>
  </w:abstractNum>
  <w:num w:numId="1">
    <w:abstractNumId w:val="16"/>
  </w:num>
  <w:num w:numId="2">
    <w:abstractNumId w:val="11"/>
  </w:num>
  <w:num w:numId="3">
    <w:abstractNumId w:val="8"/>
  </w:num>
  <w:num w:numId="4">
    <w:abstractNumId w:val="9"/>
  </w:num>
  <w:num w:numId="5">
    <w:abstractNumId w:val="0"/>
  </w:num>
  <w:num w:numId="6">
    <w:abstractNumId w:val="15"/>
  </w:num>
  <w:num w:numId="7">
    <w:abstractNumId w:val="12"/>
  </w:num>
  <w:num w:numId="8">
    <w:abstractNumId w:val="14"/>
  </w:num>
  <w:num w:numId="9">
    <w:abstractNumId w:val="10"/>
  </w:num>
  <w:num w:numId="10">
    <w:abstractNumId w:val="3"/>
  </w:num>
  <w:num w:numId="11">
    <w:abstractNumId w:val="5"/>
  </w:num>
  <w:num w:numId="12">
    <w:abstractNumId w:val="17"/>
  </w:num>
  <w:num w:numId="13">
    <w:abstractNumId w:val="6"/>
  </w:num>
  <w:num w:numId="14">
    <w:abstractNumId w:val="18"/>
  </w:num>
  <w:num w:numId="15">
    <w:abstractNumId w:val="2"/>
  </w:num>
  <w:num w:numId="16">
    <w:abstractNumId w:val="13"/>
  </w:num>
  <w:num w:numId="17">
    <w:abstractNumId w:val="4"/>
  </w:num>
  <w:num w:numId="18">
    <w:abstractNumId w:val="7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zI1NbC0MDE1NjNQ0lEKTi0uzszPAykwrAUAe84atCwAAAA="/>
  </w:docVars>
  <w:rsids>
    <w:rsidRoot w:val="005C4F13"/>
    <w:rsid w:val="00013BD4"/>
    <w:rsid w:val="00023A50"/>
    <w:rsid w:val="00024606"/>
    <w:rsid w:val="0002553C"/>
    <w:rsid w:val="0002D4E7"/>
    <w:rsid w:val="0003611A"/>
    <w:rsid w:val="000C2EDE"/>
    <w:rsid w:val="000CC45E"/>
    <w:rsid w:val="000E10E5"/>
    <w:rsid w:val="000F5BC1"/>
    <w:rsid w:val="00103CFB"/>
    <w:rsid w:val="001656F1"/>
    <w:rsid w:val="00171955"/>
    <w:rsid w:val="00190746"/>
    <w:rsid w:val="001C2644"/>
    <w:rsid w:val="001D201D"/>
    <w:rsid w:val="001D2C08"/>
    <w:rsid w:val="00206B57"/>
    <w:rsid w:val="0026718D"/>
    <w:rsid w:val="002BE41C"/>
    <w:rsid w:val="002C507B"/>
    <w:rsid w:val="003148F0"/>
    <w:rsid w:val="00323102"/>
    <w:rsid w:val="00336EC8"/>
    <w:rsid w:val="0034121C"/>
    <w:rsid w:val="003A3300"/>
    <w:rsid w:val="003B2AD8"/>
    <w:rsid w:val="003D321F"/>
    <w:rsid w:val="00445358"/>
    <w:rsid w:val="00477C12"/>
    <w:rsid w:val="004D236D"/>
    <w:rsid w:val="004E2A61"/>
    <w:rsid w:val="004E35BF"/>
    <w:rsid w:val="004F66DB"/>
    <w:rsid w:val="004F6AF1"/>
    <w:rsid w:val="00571206"/>
    <w:rsid w:val="00583C10"/>
    <w:rsid w:val="00595FB7"/>
    <w:rsid w:val="005C4F13"/>
    <w:rsid w:val="005ECB53"/>
    <w:rsid w:val="005F556A"/>
    <w:rsid w:val="006038A5"/>
    <w:rsid w:val="006831D5"/>
    <w:rsid w:val="00695E20"/>
    <w:rsid w:val="00696EA6"/>
    <w:rsid w:val="006A4A7D"/>
    <w:rsid w:val="006C5AE2"/>
    <w:rsid w:val="007A6E3D"/>
    <w:rsid w:val="007C0830"/>
    <w:rsid w:val="007F4B54"/>
    <w:rsid w:val="007F7856"/>
    <w:rsid w:val="00801335"/>
    <w:rsid w:val="00812D95"/>
    <w:rsid w:val="00861A41"/>
    <w:rsid w:val="00882D39"/>
    <w:rsid w:val="008979D2"/>
    <w:rsid w:val="008A4BD1"/>
    <w:rsid w:val="008F4937"/>
    <w:rsid w:val="00957C13"/>
    <w:rsid w:val="00966F0A"/>
    <w:rsid w:val="00976FC5"/>
    <w:rsid w:val="009B1612"/>
    <w:rsid w:val="009E1CCA"/>
    <w:rsid w:val="009E1F34"/>
    <w:rsid w:val="009F2665"/>
    <w:rsid w:val="00A045EB"/>
    <w:rsid w:val="00A632CC"/>
    <w:rsid w:val="00A9D23C"/>
    <w:rsid w:val="00AC18B8"/>
    <w:rsid w:val="00AF7C24"/>
    <w:rsid w:val="00B04A92"/>
    <w:rsid w:val="00B10754"/>
    <w:rsid w:val="00B24528"/>
    <w:rsid w:val="00B25921"/>
    <w:rsid w:val="00B705E5"/>
    <w:rsid w:val="00B8CFCC"/>
    <w:rsid w:val="00B9572A"/>
    <w:rsid w:val="00C0BBEA"/>
    <w:rsid w:val="00C13AE3"/>
    <w:rsid w:val="00C2353F"/>
    <w:rsid w:val="00C47A52"/>
    <w:rsid w:val="00C87608"/>
    <w:rsid w:val="00C92F0B"/>
    <w:rsid w:val="00CB6807"/>
    <w:rsid w:val="00CC2AEA"/>
    <w:rsid w:val="00CD2201"/>
    <w:rsid w:val="00D26474"/>
    <w:rsid w:val="00D36750"/>
    <w:rsid w:val="00D52AF9"/>
    <w:rsid w:val="00D60792"/>
    <w:rsid w:val="00DA3CF9"/>
    <w:rsid w:val="00DC68A9"/>
    <w:rsid w:val="00E145A2"/>
    <w:rsid w:val="00E263EB"/>
    <w:rsid w:val="00E3CA45"/>
    <w:rsid w:val="00E70D08"/>
    <w:rsid w:val="00E837D8"/>
    <w:rsid w:val="00EE3AD7"/>
    <w:rsid w:val="00F70663"/>
    <w:rsid w:val="00F864EB"/>
    <w:rsid w:val="00FC6554"/>
    <w:rsid w:val="00FD5C56"/>
    <w:rsid w:val="0105C7A1"/>
    <w:rsid w:val="011BD889"/>
    <w:rsid w:val="012ECF7B"/>
    <w:rsid w:val="0139D312"/>
    <w:rsid w:val="014EC19B"/>
    <w:rsid w:val="01661EAD"/>
    <w:rsid w:val="0189F1F4"/>
    <w:rsid w:val="019F149A"/>
    <w:rsid w:val="01AB6644"/>
    <w:rsid w:val="01B9F04B"/>
    <w:rsid w:val="01CDE081"/>
    <w:rsid w:val="01DED4F6"/>
    <w:rsid w:val="01F2E267"/>
    <w:rsid w:val="01F992CA"/>
    <w:rsid w:val="0211183B"/>
    <w:rsid w:val="024368D9"/>
    <w:rsid w:val="024A3431"/>
    <w:rsid w:val="026172D2"/>
    <w:rsid w:val="027305BF"/>
    <w:rsid w:val="028A5131"/>
    <w:rsid w:val="02911DB4"/>
    <w:rsid w:val="02A5C5B8"/>
    <w:rsid w:val="02BBB7E7"/>
    <w:rsid w:val="02DB6C09"/>
    <w:rsid w:val="02EA704B"/>
    <w:rsid w:val="031DF514"/>
    <w:rsid w:val="03320444"/>
    <w:rsid w:val="033B74F2"/>
    <w:rsid w:val="0341C24D"/>
    <w:rsid w:val="036317C7"/>
    <w:rsid w:val="03756A2B"/>
    <w:rsid w:val="0394E005"/>
    <w:rsid w:val="03A79FF7"/>
    <w:rsid w:val="03B1459F"/>
    <w:rsid w:val="03C752A4"/>
    <w:rsid w:val="03D50A10"/>
    <w:rsid w:val="03EA8A89"/>
    <w:rsid w:val="03EE52BB"/>
    <w:rsid w:val="03FDA6DC"/>
    <w:rsid w:val="03FF355F"/>
    <w:rsid w:val="041AB9D1"/>
    <w:rsid w:val="04364C90"/>
    <w:rsid w:val="04619BE1"/>
    <w:rsid w:val="046E3AF4"/>
    <w:rsid w:val="04799743"/>
    <w:rsid w:val="049EACC5"/>
    <w:rsid w:val="04D868B0"/>
    <w:rsid w:val="04DA0307"/>
    <w:rsid w:val="04DD3A0D"/>
    <w:rsid w:val="04F9AC5D"/>
    <w:rsid w:val="04FFEA59"/>
    <w:rsid w:val="0510A7D3"/>
    <w:rsid w:val="0529C30B"/>
    <w:rsid w:val="0541043D"/>
    <w:rsid w:val="0552956B"/>
    <w:rsid w:val="0580D043"/>
    <w:rsid w:val="05924CE2"/>
    <w:rsid w:val="05A18CB2"/>
    <w:rsid w:val="05B98187"/>
    <w:rsid w:val="05DB67C1"/>
    <w:rsid w:val="05F1FDB8"/>
    <w:rsid w:val="05F478F8"/>
    <w:rsid w:val="063655DE"/>
    <w:rsid w:val="06486712"/>
    <w:rsid w:val="065C0580"/>
    <w:rsid w:val="068B7ADD"/>
    <w:rsid w:val="068FC679"/>
    <w:rsid w:val="06B3F6D0"/>
    <w:rsid w:val="06BB77CD"/>
    <w:rsid w:val="06D46E4D"/>
    <w:rsid w:val="06F0A839"/>
    <w:rsid w:val="0736D29F"/>
    <w:rsid w:val="07413BCB"/>
    <w:rsid w:val="07585737"/>
    <w:rsid w:val="078EC4BF"/>
    <w:rsid w:val="079B03FE"/>
    <w:rsid w:val="079FD680"/>
    <w:rsid w:val="08100972"/>
    <w:rsid w:val="08287676"/>
    <w:rsid w:val="08336F12"/>
    <w:rsid w:val="0847C6D2"/>
    <w:rsid w:val="08633C60"/>
    <w:rsid w:val="089AFF6F"/>
    <w:rsid w:val="08C89301"/>
    <w:rsid w:val="08E7860F"/>
    <w:rsid w:val="091277A3"/>
    <w:rsid w:val="0936D45F"/>
    <w:rsid w:val="093B51BB"/>
    <w:rsid w:val="0953C5FA"/>
    <w:rsid w:val="09702057"/>
    <w:rsid w:val="0986DBF6"/>
    <w:rsid w:val="09ABD9D3"/>
    <w:rsid w:val="09B207FD"/>
    <w:rsid w:val="09CBAF42"/>
    <w:rsid w:val="09CF3F73"/>
    <w:rsid w:val="09EE19CE"/>
    <w:rsid w:val="0A0F1537"/>
    <w:rsid w:val="0A0FCE68"/>
    <w:rsid w:val="0A427368"/>
    <w:rsid w:val="0A5D943F"/>
    <w:rsid w:val="0A665ED5"/>
    <w:rsid w:val="0A755DBF"/>
    <w:rsid w:val="0A7CD63B"/>
    <w:rsid w:val="0A85D259"/>
    <w:rsid w:val="0A95A1E3"/>
    <w:rsid w:val="0A9F3715"/>
    <w:rsid w:val="0AF9B3B1"/>
    <w:rsid w:val="0B0A3098"/>
    <w:rsid w:val="0B3E9056"/>
    <w:rsid w:val="0B47AA34"/>
    <w:rsid w:val="0B551225"/>
    <w:rsid w:val="0B58BC9D"/>
    <w:rsid w:val="0B7F69E2"/>
    <w:rsid w:val="0BA380E0"/>
    <w:rsid w:val="0BA606AF"/>
    <w:rsid w:val="0BF01654"/>
    <w:rsid w:val="0C073C4C"/>
    <w:rsid w:val="0C181CDA"/>
    <w:rsid w:val="0C4ACB91"/>
    <w:rsid w:val="0C515D6A"/>
    <w:rsid w:val="0C7279AD"/>
    <w:rsid w:val="0C75F499"/>
    <w:rsid w:val="0C8B176B"/>
    <w:rsid w:val="0C8D7833"/>
    <w:rsid w:val="0C8D87A0"/>
    <w:rsid w:val="0C8DA2CB"/>
    <w:rsid w:val="0CB632DE"/>
    <w:rsid w:val="0CC3BCC0"/>
    <w:rsid w:val="0CCF4017"/>
    <w:rsid w:val="0CDA4889"/>
    <w:rsid w:val="0D084A52"/>
    <w:rsid w:val="0D1D5655"/>
    <w:rsid w:val="0D2A6DDF"/>
    <w:rsid w:val="0D6BA1D0"/>
    <w:rsid w:val="0D7B0453"/>
    <w:rsid w:val="0D8648E0"/>
    <w:rsid w:val="0DAEBF1E"/>
    <w:rsid w:val="0DAF3294"/>
    <w:rsid w:val="0DB13A94"/>
    <w:rsid w:val="0DC148F6"/>
    <w:rsid w:val="0DCB65BA"/>
    <w:rsid w:val="0DD7233D"/>
    <w:rsid w:val="0DE6C0B1"/>
    <w:rsid w:val="0DF0135A"/>
    <w:rsid w:val="0E141C46"/>
    <w:rsid w:val="0E2364D1"/>
    <w:rsid w:val="0E402DAE"/>
    <w:rsid w:val="0E50D72D"/>
    <w:rsid w:val="0E77EA50"/>
    <w:rsid w:val="0E7C3839"/>
    <w:rsid w:val="0E90AFDA"/>
    <w:rsid w:val="0EB55F0A"/>
    <w:rsid w:val="0ED2C45A"/>
    <w:rsid w:val="0ED779C7"/>
    <w:rsid w:val="0F33B8BC"/>
    <w:rsid w:val="0F526ABA"/>
    <w:rsid w:val="0F54AF72"/>
    <w:rsid w:val="0F8CDA07"/>
    <w:rsid w:val="0FA102DE"/>
    <w:rsid w:val="0FC274EC"/>
    <w:rsid w:val="0FC818BB"/>
    <w:rsid w:val="0FC943CC"/>
    <w:rsid w:val="0FE33EF9"/>
    <w:rsid w:val="100D0014"/>
    <w:rsid w:val="10192319"/>
    <w:rsid w:val="101D8062"/>
    <w:rsid w:val="10320697"/>
    <w:rsid w:val="105490C3"/>
    <w:rsid w:val="106ABC6F"/>
    <w:rsid w:val="106E9DAD"/>
    <w:rsid w:val="107C538B"/>
    <w:rsid w:val="1080B079"/>
    <w:rsid w:val="10E0D6B7"/>
    <w:rsid w:val="11049C48"/>
    <w:rsid w:val="110666F3"/>
    <w:rsid w:val="11500B00"/>
    <w:rsid w:val="11A3CC40"/>
    <w:rsid w:val="11B0939B"/>
    <w:rsid w:val="11D27920"/>
    <w:rsid w:val="11E5C5CD"/>
    <w:rsid w:val="11E74D53"/>
    <w:rsid w:val="11E8127B"/>
    <w:rsid w:val="11F960B0"/>
    <w:rsid w:val="12055289"/>
    <w:rsid w:val="12202D72"/>
    <w:rsid w:val="1251DBA7"/>
    <w:rsid w:val="125A7FE7"/>
    <w:rsid w:val="126B597E"/>
    <w:rsid w:val="1270535D"/>
    <w:rsid w:val="1273538D"/>
    <w:rsid w:val="127C9D0F"/>
    <w:rsid w:val="128BA1D8"/>
    <w:rsid w:val="129302DC"/>
    <w:rsid w:val="129CF595"/>
    <w:rsid w:val="12A64DF5"/>
    <w:rsid w:val="12E3A0C7"/>
    <w:rsid w:val="12F85901"/>
    <w:rsid w:val="12FA15AE"/>
    <w:rsid w:val="130F292D"/>
    <w:rsid w:val="1333D9DC"/>
    <w:rsid w:val="1339110C"/>
    <w:rsid w:val="133CB2A3"/>
    <w:rsid w:val="134F75E7"/>
    <w:rsid w:val="136AA4E3"/>
    <w:rsid w:val="137CC53E"/>
    <w:rsid w:val="13A465EB"/>
    <w:rsid w:val="13D4635D"/>
    <w:rsid w:val="13E590E3"/>
    <w:rsid w:val="13EAC5C6"/>
    <w:rsid w:val="13EF737C"/>
    <w:rsid w:val="1407167A"/>
    <w:rsid w:val="1420F71A"/>
    <w:rsid w:val="1453E6FD"/>
    <w:rsid w:val="1457F9CA"/>
    <w:rsid w:val="1465DC6C"/>
    <w:rsid w:val="148C78BA"/>
    <w:rsid w:val="1491CE5F"/>
    <w:rsid w:val="14986485"/>
    <w:rsid w:val="149DA6FC"/>
    <w:rsid w:val="149EE30C"/>
    <w:rsid w:val="14EC2041"/>
    <w:rsid w:val="14F5E0A4"/>
    <w:rsid w:val="1520F795"/>
    <w:rsid w:val="1538A884"/>
    <w:rsid w:val="153AFF5F"/>
    <w:rsid w:val="1540364C"/>
    <w:rsid w:val="154CAFE3"/>
    <w:rsid w:val="156CE1CC"/>
    <w:rsid w:val="157033BE"/>
    <w:rsid w:val="157FBB2B"/>
    <w:rsid w:val="15835657"/>
    <w:rsid w:val="158B43DD"/>
    <w:rsid w:val="158DD201"/>
    <w:rsid w:val="159588AA"/>
    <w:rsid w:val="15A3B185"/>
    <w:rsid w:val="15EFB75E"/>
    <w:rsid w:val="1600AC66"/>
    <w:rsid w:val="160D39AF"/>
    <w:rsid w:val="1633A9C8"/>
    <w:rsid w:val="1636D71E"/>
    <w:rsid w:val="1639A67B"/>
    <w:rsid w:val="1642E0CE"/>
    <w:rsid w:val="164C36A1"/>
    <w:rsid w:val="1666B45F"/>
    <w:rsid w:val="168DFF0A"/>
    <w:rsid w:val="169796B7"/>
    <w:rsid w:val="16A59BAE"/>
    <w:rsid w:val="16B05BEC"/>
    <w:rsid w:val="16BC47F3"/>
    <w:rsid w:val="16DDDF31"/>
    <w:rsid w:val="1739E2D6"/>
    <w:rsid w:val="1743C480"/>
    <w:rsid w:val="1748E3EC"/>
    <w:rsid w:val="1764DD26"/>
    <w:rsid w:val="1765716E"/>
    <w:rsid w:val="178B87BF"/>
    <w:rsid w:val="17BA22AA"/>
    <w:rsid w:val="17BD3F27"/>
    <w:rsid w:val="17C51318"/>
    <w:rsid w:val="17C650EC"/>
    <w:rsid w:val="17C89CB2"/>
    <w:rsid w:val="17DBC601"/>
    <w:rsid w:val="17E1F519"/>
    <w:rsid w:val="17E922DB"/>
    <w:rsid w:val="17EC2056"/>
    <w:rsid w:val="180FECAA"/>
    <w:rsid w:val="181E0348"/>
    <w:rsid w:val="184EA8DF"/>
    <w:rsid w:val="184F5E6F"/>
    <w:rsid w:val="185EAEB1"/>
    <w:rsid w:val="187E487D"/>
    <w:rsid w:val="18888885"/>
    <w:rsid w:val="18C1B32D"/>
    <w:rsid w:val="18C70DFA"/>
    <w:rsid w:val="18F32BD1"/>
    <w:rsid w:val="18F3FDD0"/>
    <w:rsid w:val="18FFAC82"/>
    <w:rsid w:val="190DF3ED"/>
    <w:rsid w:val="1952D2DE"/>
    <w:rsid w:val="19565FAE"/>
    <w:rsid w:val="196A21A2"/>
    <w:rsid w:val="197D06AE"/>
    <w:rsid w:val="19965B7E"/>
    <w:rsid w:val="199CEA98"/>
    <w:rsid w:val="19B43E81"/>
    <w:rsid w:val="19D13B47"/>
    <w:rsid w:val="19F0C7C7"/>
    <w:rsid w:val="19FA7F12"/>
    <w:rsid w:val="1A00238A"/>
    <w:rsid w:val="1A00B94D"/>
    <w:rsid w:val="1A02BCFF"/>
    <w:rsid w:val="1A2458E6"/>
    <w:rsid w:val="1A265532"/>
    <w:rsid w:val="1A635F7E"/>
    <w:rsid w:val="1A719E83"/>
    <w:rsid w:val="1A7A7CCF"/>
    <w:rsid w:val="1A9BD86C"/>
    <w:rsid w:val="1B120F7A"/>
    <w:rsid w:val="1B297231"/>
    <w:rsid w:val="1B4B5D35"/>
    <w:rsid w:val="1B4C741B"/>
    <w:rsid w:val="1B5BCC88"/>
    <w:rsid w:val="1B97A93A"/>
    <w:rsid w:val="1B9F9744"/>
    <w:rsid w:val="1BBC1779"/>
    <w:rsid w:val="1BC6667A"/>
    <w:rsid w:val="1BCE3AD8"/>
    <w:rsid w:val="1BEC92CF"/>
    <w:rsid w:val="1BEF1BC0"/>
    <w:rsid w:val="1C0F6218"/>
    <w:rsid w:val="1C319CE4"/>
    <w:rsid w:val="1C35DFB2"/>
    <w:rsid w:val="1C6DD250"/>
    <w:rsid w:val="1C6FEDEA"/>
    <w:rsid w:val="1C71A47C"/>
    <w:rsid w:val="1C8E0070"/>
    <w:rsid w:val="1CBFEDFA"/>
    <w:rsid w:val="1CE34EB4"/>
    <w:rsid w:val="1CE64B93"/>
    <w:rsid w:val="1CF1746B"/>
    <w:rsid w:val="1CF37A2C"/>
    <w:rsid w:val="1D2DDA47"/>
    <w:rsid w:val="1D321FD4"/>
    <w:rsid w:val="1D8F0087"/>
    <w:rsid w:val="1D8FE01D"/>
    <w:rsid w:val="1D94472C"/>
    <w:rsid w:val="1DA88504"/>
    <w:rsid w:val="1DB816A2"/>
    <w:rsid w:val="1DBA3A54"/>
    <w:rsid w:val="1DBA7A1B"/>
    <w:rsid w:val="1DE600AC"/>
    <w:rsid w:val="1DF391AD"/>
    <w:rsid w:val="1DFAC943"/>
    <w:rsid w:val="1E17BE29"/>
    <w:rsid w:val="1E3F53F4"/>
    <w:rsid w:val="1E467A09"/>
    <w:rsid w:val="1E4CB6B9"/>
    <w:rsid w:val="1ECFC8B9"/>
    <w:rsid w:val="1EEA90F6"/>
    <w:rsid w:val="1EFB552E"/>
    <w:rsid w:val="1F2494BA"/>
    <w:rsid w:val="1F513595"/>
    <w:rsid w:val="1F683AA5"/>
    <w:rsid w:val="1F68A0CF"/>
    <w:rsid w:val="1F9EB821"/>
    <w:rsid w:val="1F9EE36B"/>
    <w:rsid w:val="1FF7BE20"/>
    <w:rsid w:val="200289A0"/>
    <w:rsid w:val="20452359"/>
    <w:rsid w:val="20553EDA"/>
    <w:rsid w:val="206E793C"/>
    <w:rsid w:val="21047130"/>
    <w:rsid w:val="21123DCE"/>
    <w:rsid w:val="2118F58B"/>
    <w:rsid w:val="2123EDC5"/>
    <w:rsid w:val="215C70A8"/>
    <w:rsid w:val="21AC7114"/>
    <w:rsid w:val="21B992FE"/>
    <w:rsid w:val="21D71E40"/>
    <w:rsid w:val="21DBC529"/>
    <w:rsid w:val="2221D0B5"/>
    <w:rsid w:val="2232F797"/>
    <w:rsid w:val="224E965E"/>
    <w:rsid w:val="225093E8"/>
    <w:rsid w:val="22548E99"/>
    <w:rsid w:val="22634FA0"/>
    <w:rsid w:val="229BF346"/>
    <w:rsid w:val="22AD1786"/>
    <w:rsid w:val="22D1B33D"/>
    <w:rsid w:val="22E1AEB8"/>
    <w:rsid w:val="22FE8B80"/>
    <w:rsid w:val="2322EB74"/>
    <w:rsid w:val="233CF15F"/>
    <w:rsid w:val="2359CB7C"/>
    <w:rsid w:val="235ADD1D"/>
    <w:rsid w:val="235C7C31"/>
    <w:rsid w:val="236998A3"/>
    <w:rsid w:val="23901BE9"/>
    <w:rsid w:val="23966F9F"/>
    <w:rsid w:val="239B2FA2"/>
    <w:rsid w:val="23A339DC"/>
    <w:rsid w:val="23D945BC"/>
    <w:rsid w:val="24356EF6"/>
    <w:rsid w:val="24535D4A"/>
    <w:rsid w:val="245A65B9"/>
    <w:rsid w:val="248A0C24"/>
    <w:rsid w:val="249D7DC6"/>
    <w:rsid w:val="24AB9CBC"/>
    <w:rsid w:val="24B057E7"/>
    <w:rsid w:val="24B45E94"/>
    <w:rsid w:val="24C41F9F"/>
    <w:rsid w:val="24FE0B8C"/>
    <w:rsid w:val="2500825F"/>
    <w:rsid w:val="2530832A"/>
    <w:rsid w:val="253F0A3D"/>
    <w:rsid w:val="255BF4C1"/>
    <w:rsid w:val="25700447"/>
    <w:rsid w:val="2575DF84"/>
    <w:rsid w:val="25B2A9C2"/>
    <w:rsid w:val="25C99B9A"/>
    <w:rsid w:val="25D3DBBA"/>
    <w:rsid w:val="25D5D777"/>
    <w:rsid w:val="25D7EA34"/>
    <w:rsid w:val="25EFC863"/>
    <w:rsid w:val="25FA3FB3"/>
    <w:rsid w:val="25FAD842"/>
    <w:rsid w:val="263D3F7B"/>
    <w:rsid w:val="264F1A19"/>
    <w:rsid w:val="2661972C"/>
    <w:rsid w:val="2687310A"/>
    <w:rsid w:val="26B2AB6E"/>
    <w:rsid w:val="26B80C33"/>
    <w:rsid w:val="26D8028E"/>
    <w:rsid w:val="26E6ADAF"/>
    <w:rsid w:val="26FAFE02"/>
    <w:rsid w:val="26FCC9B8"/>
    <w:rsid w:val="2709A923"/>
    <w:rsid w:val="271A210C"/>
    <w:rsid w:val="27552883"/>
    <w:rsid w:val="275D524D"/>
    <w:rsid w:val="277D439C"/>
    <w:rsid w:val="277D8046"/>
    <w:rsid w:val="2788C214"/>
    <w:rsid w:val="280F3F37"/>
    <w:rsid w:val="282DC078"/>
    <w:rsid w:val="28635552"/>
    <w:rsid w:val="2869F1B9"/>
    <w:rsid w:val="28712217"/>
    <w:rsid w:val="287A2375"/>
    <w:rsid w:val="2886B05D"/>
    <w:rsid w:val="288BC125"/>
    <w:rsid w:val="28D603DD"/>
    <w:rsid w:val="28DB3FE8"/>
    <w:rsid w:val="2915BD84"/>
    <w:rsid w:val="291AD10D"/>
    <w:rsid w:val="2959F13A"/>
    <w:rsid w:val="29896266"/>
    <w:rsid w:val="298ACDB3"/>
    <w:rsid w:val="298B314D"/>
    <w:rsid w:val="29B3A2FF"/>
    <w:rsid w:val="29B619A9"/>
    <w:rsid w:val="29BBF1D0"/>
    <w:rsid w:val="29BED1CC"/>
    <w:rsid w:val="29D14AC5"/>
    <w:rsid w:val="29EEB602"/>
    <w:rsid w:val="29F1F21F"/>
    <w:rsid w:val="29FD0603"/>
    <w:rsid w:val="2A0073A6"/>
    <w:rsid w:val="2A03531F"/>
    <w:rsid w:val="2A08F8A1"/>
    <w:rsid w:val="2A1C2136"/>
    <w:rsid w:val="2A5B1208"/>
    <w:rsid w:val="2A8CA6B5"/>
    <w:rsid w:val="2A9D3F01"/>
    <w:rsid w:val="2AA3FA17"/>
    <w:rsid w:val="2AB15EAC"/>
    <w:rsid w:val="2AB2BBFD"/>
    <w:rsid w:val="2ACAF4C3"/>
    <w:rsid w:val="2AF1B609"/>
    <w:rsid w:val="2B12F139"/>
    <w:rsid w:val="2B2FA8E9"/>
    <w:rsid w:val="2B4AC5AA"/>
    <w:rsid w:val="2B4C38A8"/>
    <w:rsid w:val="2C03D582"/>
    <w:rsid w:val="2C1C3B52"/>
    <w:rsid w:val="2C26A6A1"/>
    <w:rsid w:val="2C2FD174"/>
    <w:rsid w:val="2C50F169"/>
    <w:rsid w:val="2C5F23E5"/>
    <w:rsid w:val="2C5FE1A8"/>
    <w:rsid w:val="2C7D6673"/>
    <w:rsid w:val="2CA504C2"/>
    <w:rsid w:val="2CBB3711"/>
    <w:rsid w:val="2D16FB91"/>
    <w:rsid w:val="2D333A6B"/>
    <w:rsid w:val="2D38A35B"/>
    <w:rsid w:val="2D66FFA5"/>
    <w:rsid w:val="2D760071"/>
    <w:rsid w:val="2D99A65F"/>
    <w:rsid w:val="2DEC4D62"/>
    <w:rsid w:val="2DFAEE3F"/>
    <w:rsid w:val="2E000E77"/>
    <w:rsid w:val="2E00F983"/>
    <w:rsid w:val="2E09E938"/>
    <w:rsid w:val="2E1F0979"/>
    <w:rsid w:val="2E375CE8"/>
    <w:rsid w:val="2E4A91FB"/>
    <w:rsid w:val="2E78F321"/>
    <w:rsid w:val="2E8B3D7D"/>
    <w:rsid w:val="2E8D41A9"/>
    <w:rsid w:val="2E9F9655"/>
    <w:rsid w:val="2ED3772E"/>
    <w:rsid w:val="2ED5EED8"/>
    <w:rsid w:val="2ED694BA"/>
    <w:rsid w:val="2EE34027"/>
    <w:rsid w:val="2EFB02A9"/>
    <w:rsid w:val="2F02D707"/>
    <w:rsid w:val="2F2D5C23"/>
    <w:rsid w:val="2F331D00"/>
    <w:rsid w:val="2F4099D0"/>
    <w:rsid w:val="2F507181"/>
    <w:rsid w:val="2F6E5B1F"/>
    <w:rsid w:val="2F732870"/>
    <w:rsid w:val="2F762FEF"/>
    <w:rsid w:val="2F88922B"/>
    <w:rsid w:val="2FBC629B"/>
    <w:rsid w:val="2FC59FFC"/>
    <w:rsid w:val="2FCB282C"/>
    <w:rsid w:val="2FD21D08"/>
    <w:rsid w:val="2FDBC4FC"/>
    <w:rsid w:val="2FDD6B51"/>
    <w:rsid w:val="2FE6625C"/>
    <w:rsid w:val="2FEFC2B7"/>
    <w:rsid w:val="2FF48986"/>
    <w:rsid w:val="2FFC6ED3"/>
    <w:rsid w:val="307B66CC"/>
    <w:rsid w:val="3080441E"/>
    <w:rsid w:val="3087D1E6"/>
    <w:rsid w:val="3098835D"/>
    <w:rsid w:val="309ECB8B"/>
    <w:rsid w:val="30A3D880"/>
    <w:rsid w:val="30A83615"/>
    <w:rsid w:val="30CCAFAA"/>
    <w:rsid w:val="30D17672"/>
    <w:rsid w:val="3123BA41"/>
    <w:rsid w:val="313849C2"/>
    <w:rsid w:val="314D50A7"/>
    <w:rsid w:val="314F99DA"/>
    <w:rsid w:val="3153841B"/>
    <w:rsid w:val="315890B9"/>
    <w:rsid w:val="31DBDACC"/>
    <w:rsid w:val="323453BE"/>
    <w:rsid w:val="3242654F"/>
    <w:rsid w:val="325E0E99"/>
    <w:rsid w:val="32747F69"/>
    <w:rsid w:val="32AFA23D"/>
    <w:rsid w:val="32BF8AA2"/>
    <w:rsid w:val="32FC3D3A"/>
    <w:rsid w:val="3302C8EE"/>
    <w:rsid w:val="3306E81E"/>
    <w:rsid w:val="3350A160"/>
    <w:rsid w:val="335326E9"/>
    <w:rsid w:val="3354BAF6"/>
    <w:rsid w:val="339752E2"/>
    <w:rsid w:val="33BEF8C6"/>
    <w:rsid w:val="33EE0054"/>
    <w:rsid w:val="33FD25D4"/>
    <w:rsid w:val="34134AAB"/>
    <w:rsid w:val="344601BA"/>
    <w:rsid w:val="3451744F"/>
    <w:rsid w:val="34618BC9"/>
    <w:rsid w:val="34659965"/>
    <w:rsid w:val="348D6D75"/>
    <w:rsid w:val="34A87F13"/>
    <w:rsid w:val="34CA12EA"/>
    <w:rsid w:val="34DA2B12"/>
    <w:rsid w:val="34F9950B"/>
    <w:rsid w:val="353E4EDF"/>
    <w:rsid w:val="355957E8"/>
    <w:rsid w:val="355D1B8D"/>
    <w:rsid w:val="356D7169"/>
    <w:rsid w:val="358F265F"/>
    <w:rsid w:val="35922D7A"/>
    <w:rsid w:val="35CE7889"/>
    <w:rsid w:val="360964DC"/>
    <w:rsid w:val="36286BDF"/>
    <w:rsid w:val="362DDD44"/>
    <w:rsid w:val="3630BAB1"/>
    <w:rsid w:val="3654841A"/>
    <w:rsid w:val="36774E09"/>
    <w:rsid w:val="36B2404C"/>
    <w:rsid w:val="36BD866C"/>
    <w:rsid w:val="36C813DD"/>
    <w:rsid w:val="36E4582E"/>
    <w:rsid w:val="36EA823F"/>
    <w:rsid w:val="36F9AF20"/>
    <w:rsid w:val="3715D672"/>
    <w:rsid w:val="371F3C8F"/>
    <w:rsid w:val="3731FE1C"/>
    <w:rsid w:val="374966D3"/>
    <w:rsid w:val="375EF6AD"/>
    <w:rsid w:val="376FB86D"/>
    <w:rsid w:val="37767F0F"/>
    <w:rsid w:val="37B53EBE"/>
    <w:rsid w:val="37B8EFCF"/>
    <w:rsid w:val="37D1FE67"/>
    <w:rsid w:val="37E22978"/>
    <w:rsid w:val="37F500F8"/>
    <w:rsid w:val="37FAB131"/>
    <w:rsid w:val="381AD01B"/>
    <w:rsid w:val="381D0A39"/>
    <w:rsid w:val="383A0837"/>
    <w:rsid w:val="383D1CF7"/>
    <w:rsid w:val="384B2D28"/>
    <w:rsid w:val="384E10AD"/>
    <w:rsid w:val="3865331D"/>
    <w:rsid w:val="38A9D275"/>
    <w:rsid w:val="38B6A92C"/>
    <w:rsid w:val="38BB0CF0"/>
    <w:rsid w:val="38F41CCB"/>
    <w:rsid w:val="38FDC301"/>
    <w:rsid w:val="390C8EB8"/>
    <w:rsid w:val="392D4EA4"/>
    <w:rsid w:val="3939E0DA"/>
    <w:rsid w:val="3955B4DF"/>
    <w:rsid w:val="396A787C"/>
    <w:rsid w:val="396DFE4B"/>
    <w:rsid w:val="397BF036"/>
    <w:rsid w:val="399A63DB"/>
    <w:rsid w:val="39AF59E9"/>
    <w:rsid w:val="39C26491"/>
    <w:rsid w:val="39C94F8F"/>
    <w:rsid w:val="39CADF64"/>
    <w:rsid w:val="39CCA32D"/>
    <w:rsid w:val="39E00866"/>
    <w:rsid w:val="39F8A200"/>
    <w:rsid w:val="3A2094F0"/>
    <w:rsid w:val="3A2CB4AC"/>
    <w:rsid w:val="3A2CC90B"/>
    <w:rsid w:val="3A5168D7"/>
    <w:rsid w:val="3A52798D"/>
    <w:rsid w:val="3A5F67BE"/>
    <w:rsid w:val="3A7EF5C2"/>
    <w:rsid w:val="3A87446E"/>
    <w:rsid w:val="3AA3B15D"/>
    <w:rsid w:val="3AB0E6CE"/>
    <w:rsid w:val="3ABC8F54"/>
    <w:rsid w:val="3ABDF6AF"/>
    <w:rsid w:val="3AEFF23C"/>
    <w:rsid w:val="3AF01BCD"/>
    <w:rsid w:val="3AF860D2"/>
    <w:rsid w:val="3B02262F"/>
    <w:rsid w:val="3B32BFD6"/>
    <w:rsid w:val="3B706551"/>
    <w:rsid w:val="3B73694D"/>
    <w:rsid w:val="3B853B13"/>
    <w:rsid w:val="3B85B16F"/>
    <w:rsid w:val="3BBE7522"/>
    <w:rsid w:val="3BC14459"/>
    <w:rsid w:val="3BCC0AE2"/>
    <w:rsid w:val="3BCF5082"/>
    <w:rsid w:val="3BDE6FDD"/>
    <w:rsid w:val="3C03AF99"/>
    <w:rsid w:val="3C233962"/>
    <w:rsid w:val="3C2E7774"/>
    <w:rsid w:val="3C4F273F"/>
    <w:rsid w:val="3C5D1404"/>
    <w:rsid w:val="3C6C9DAE"/>
    <w:rsid w:val="3C7441B0"/>
    <w:rsid w:val="3C79EF34"/>
    <w:rsid w:val="3CA1029E"/>
    <w:rsid w:val="3CAE23C8"/>
    <w:rsid w:val="3CDDB855"/>
    <w:rsid w:val="3CF5028D"/>
    <w:rsid w:val="3D1284F0"/>
    <w:rsid w:val="3D2181D0"/>
    <w:rsid w:val="3D37E237"/>
    <w:rsid w:val="3D5DE61B"/>
    <w:rsid w:val="3D7DE3AF"/>
    <w:rsid w:val="3D97B4C3"/>
    <w:rsid w:val="3DAA1D23"/>
    <w:rsid w:val="3DAC87EA"/>
    <w:rsid w:val="3DBB6AC5"/>
    <w:rsid w:val="3DCE1F8F"/>
    <w:rsid w:val="3DDB67AE"/>
    <w:rsid w:val="3E086E0F"/>
    <w:rsid w:val="3E0A9C21"/>
    <w:rsid w:val="3E12AB52"/>
    <w:rsid w:val="3E13F606"/>
    <w:rsid w:val="3E1E1FC7"/>
    <w:rsid w:val="3E435C66"/>
    <w:rsid w:val="3E57274D"/>
    <w:rsid w:val="3E577E50"/>
    <w:rsid w:val="3E63A1CF"/>
    <w:rsid w:val="3EA1EABA"/>
    <w:rsid w:val="3F02C0CB"/>
    <w:rsid w:val="3F1551E6"/>
    <w:rsid w:val="3F1765FF"/>
    <w:rsid w:val="3F20E857"/>
    <w:rsid w:val="3F23B2AB"/>
    <w:rsid w:val="3F25E085"/>
    <w:rsid w:val="3F333D88"/>
    <w:rsid w:val="3F4B9805"/>
    <w:rsid w:val="3F5055D3"/>
    <w:rsid w:val="3F6BCFB9"/>
    <w:rsid w:val="3F706245"/>
    <w:rsid w:val="3F8FE770"/>
    <w:rsid w:val="3F947760"/>
    <w:rsid w:val="3F971B77"/>
    <w:rsid w:val="3F982305"/>
    <w:rsid w:val="3FA32A21"/>
    <w:rsid w:val="3FA94A6B"/>
    <w:rsid w:val="3FB02FE1"/>
    <w:rsid w:val="3FB03522"/>
    <w:rsid w:val="3FC35536"/>
    <w:rsid w:val="3FC3CC2E"/>
    <w:rsid w:val="3FDA526D"/>
    <w:rsid w:val="3FF3E99F"/>
    <w:rsid w:val="3FFF83F1"/>
    <w:rsid w:val="400B03DE"/>
    <w:rsid w:val="403A95C2"/>
    <w:rsid w:val="405499FF"/>
    <w:rsid w:val="40767616"/>
    <w:rsid w:val="40884815"/>
    <w:rsid w:val="409A7B6E"/>
    <w:rsid w:val="40B65E5C"/>
    <w:rsid w:val="40D720BC"/>
    <w:rsid w:val="40E0694D"/>
    <w:rsid w:val="40E2FBE9"/>
    <w:rsid w:val="40E90341"/>
    <w:rsid w:val="40EC9A65"/>
    <w:rsid w:val="40F6691D"/>
    <w:rsid w:val="40FF2610"/>
    <w:rsid w:val="41150620"/>
    <w:rsid w:val="411D5CB5"/>
    <w:rsid w:val="41400ED1"/>
    <w:rsid w:val="414187B9"/>
    <w:rsid w:val="4150C670"/>
    <w:rsid w:val="415C3E49"/>
    <w:rsid w:val="41830838"/>
    <w:rsid w:val="4191350C"/>
    <w:rsid w:val="41AE5545"/>
    <w:rsid w:val="41AE9B3E"/>
    <w:rsid w:val="41B07BAB"/>
    <w:rsid w:val="41B61C87"/>
    <w:rsid w:val="41CB16F4"/>
    <w:rsid w:val="41E6FE32"/>
    <w:rsid w:val="41F46A7C"/>
    <w:rsid w:val="41F6857C"/>
    <w:rsid w:val="4205E8E6"/>
    <w:rsid w:val="42212E67"/>
    <w:rsid w:val="4222F66F"/>
    <w:rsid w:val="4224CB88"/>
    <w:rsid w:val="42284D77"/>
    <w:rsid w:val="424195F6"/>
    <w:rsid w:val="4245C45F"/>
    <w:rsid w:val="4251B5ED"/>
    <w:rsid w:val="42703B78"/>
    <w:rsid w:val="42AEA649"/>
    <w:rsid w:val="42C89BA1"/>
    <w:rsid w:val="42E58C30"/>
    <w:rsid w:val="4331C97C"/>
    <w:rsid w:val="434A6B9F"/>
    <w:rsid w:val="434DACD2"/>
    <w:rsid w:val="43A54EFF"/>
    <w:rsid w:val="43B5ED6F"/>
    <w:rsid w:val="43BDCBF0"/>
    <w:rsid w:val="43EBB458"/>
    <w:rsid w:val="44280625"/>
    <w:rsid w:val="44B03108"/>
    <w:rsid w:val="44B1F0F3"/>
    <w:rsid w:val="44C8249E"/>
    <w:rsid w:val="44C99B14"/>
    <w:rsid w:val="44CCA8A6"/>
    <w:rsid w:val="44D36D6B"/>
    <w:rsid w:val="44DEBFC9"/>
    <w:rsid w:val="44EEED67"/>
    <w:rsid w:val="450A08FE"/>
    <w:rsid w:val="454B0B2D"/>
    <w:rsid w:val="45605CFE"/>
    <w:rsid w:val="456F7BB2"/>
    <w:rsid w:val="4586CC22"/>
    <w:rsid w:val="4589CF7F"/>
    <w:rsid w:val="4598B5EF"/>
    <w:rsid w:val="45CE8905"/>
    <w:rsid w:val="45D464DF"/>
    <w:rsid w:val="45E3D3B8"/>
    <w:rsid w:val="45F256A0"/>
    <w:rsid w:val="461AAECA"/>
    <w:rsid w:val="461D7F7C"/>
    <w:rsid w:val="46289974"/>
    <w:rsid w:val="462B1A77"/>
    <w:rsid w:val="462BF402"/>
    <w:rsid w:val="46816921"/>
    <w:rsid w:val="4683ECCE"/>
    <w:rsid w:val="46C2F07B"/>
    <w:rsid w:val="46D0B008"/>
    <w:rsid w:val="46D45BB0"/>
    <w:rsid w:val="46D7BCC7"/>
    <w:rsid w:val="46E86345"/>
    <w:rsid w:val="46EE7D03"/>
    <w:rsid w:val="46F833AF"/>
    <w:rsid w:val="46FFE474"/>
    <w:rsid w:val="47090A79"/>
    <w:rsid w:val="470D1C7C"/>
    <w:rsid w:val="473A14FC"/>
    <w:rsid w:val="473BC4E0"/>
    <w:rsid w:val="47411C9B"/>
    <w:rsid w:val="479A24F4"/>
    <w:rsid w:val="47B7B9AA"/>
    <w:rsid w:val="47B94DB7"/>
    <w:rsid w:val="47D0C6D3"/>
    <w:rsid w:val="47DE7050"/>
    <w:rsid w:val="47E9AA4E"/>
    <w:rsid w:val="48089EC2"/>
    <w:rsid w:val="482B6F1E"/>
    <w:rsid w:val="4843D312"/>
    <w:rsid w:val="48468426"/>
    <w:rsid w:val="486EACB2"/>
    <w:rsid w:val="487CC50B"/>
    <w:rsid w:val="48B0D77A"/>
    <w:rsid w:val="48D76520"/>
    <w:rsid w:val="48E08591"/>
    <w:rsid w:val="48E77D1A"/>
    <w:rsid w:val="48F3D21F"/>
    <w:rsid w:val="4900138C"/>
    <w:rsid w:val="491CE5DB"/>
    <w:rsid w:val="491EAF7E"/>
    <w:rsid w:val="492D13F8"/>
    <w:rsid w:val="494CDD76"/>
    <w:rsid w:val="494DE84B"/>
    <w:rsid w:val="4952088C"/>
    <w:rsid w:val="4987B341"/>
    <w:rsid w:val="49943AF2"/>
    <w:rsid w:val="499E98E2"/>
    <w:rsid w:val="49B527A1"/>
    <w:rsid w:val="49B78581"/>
    <w:rsid w:val="49B9065E"/>
    <w:rsid w:val="49CCE848"/>
    <w:rsid w:val="4A25BB4C"/>
    <w:rsid w:val="4A429E43"/>
    <w:rsid w:val="4A53B03B"/>
    <w:rsid w:val="4A80C570"/>
    <w:rsid w:val="4A88EC6C"/>
    <w:rsid w:val="4A89B725"/>
    <w:rsid w:val="4AB72DA1"/>
    <w:rsid w:val="4AEDEC1B"/>
    <w:rsid w:val="4B086795"/>
    <w:rsid w:val="4B103A8B"/>
    <w:rsid w:val="4B12C450"/>
    <w:rsid w:val="4B30E4E4"/>
    <w:rsid w:val="4B40AB45"/>
    <w:rsid w:val="4B59C1D7"/>
    <w:rsid w:val="4B9690DD"/>
    <w:rsid w:val="4BA16062"/>
    <w:rsid w:val="4BA3C78C"/>
    <w:rsid w:val="4BC8B26A"/>
    <w:rsid w:val="4BCFB4DF"/>
    <w:rsid w:val="4BDF9D38"/>
    <w:rsid w:val="4BF60DA6"/>
    <w:rsid w:val="4BFB676D"/>
    <w:rsid w:val="4BFF0750"/>
    <w:rsid w:val="4C178FBD"/>
    <w:rsid w:val="4C24BCCD"/>
    <w:rsid w:val="4C323174"/>
    <w:rsid w:val="4C3A5846"/>
    <w:rsid w:val="4C3AB5EE"/>
    <w:rsid w:val="4C56558A"/>
    <w:rsid w:val="4C5DC443"/>
    <w:rsid w:val="4C731EDB"/>
    <w:rsid w:val="4C8E6998"/>
    <w:rsid w:val="4C9F1F84"/>
    <w:rsid w:val="4CAFBFE9"/>
    <w:rsid w:val="4CB8D29B"/>
    <w:rsid w:val="4CCBF464"/>
    <w:rsid w:val="4CE26D22"/>
    <w:rsid w:val="4CF81713"/>
    <w:rsid w:val="4D141AC3"/>
    <w:rsid w:val="4D7188D0"/>
    <w:rsid w:val="4D7664AC"/>
    <w:rsid w:val="4D796E41"/>
    <w:rsid w:val="4D91DE07"/>
    <w:rsid w:val="4D9B0FF0"/>
    <w:rsid w:val="4DAAB730"/>
    <w:rsid w:val="4DD6C20F"/>
    <w:rsid w:val="4DE93045"/>
    <w:rsid w:val="4DEBBE6F"/>
    <w:rsid w:val="4DF64F46"/>
    <w:rsid w:val="4DFD3F88"/>
    <w:rsid w:val="4E03713E"/>
    <w:rsid w:val="4E073BBA"/>
    <w:rsid w:val="4E101BB2"/>
    <w:rsid w:val="4E15E59D"/>
    <w:rsid w:val="4E1E95AC"/>
    <w:rsid w:val="4E5F294D"/>
    <w:rsid w:val="4E75D656"/>
    <w:rsid w:val="4E984403"/>
    <w:rsid w:val="4EA06A50"/>
    <w:rsid w:val="4EC1AD7A"/>
    <w:rsid w:val="4EEFD7A7"/>
    <w:rsid w:val="4EF0EE0F"/>
    <w:rsid w:val="4EFBD5E2"/>
    <w:rsid w:val="4F07583B"/>
    <w:rsid w:val="4F1A0300"/>
    <w:rsid w:val="4F359BEE"/>
    <w:rsid w:val="4F990FE9"/>
    <w:rsid w:val="4FB42683"/>
    <w:rsid w:val="4FBB053E"/>
    <w:rsid w:val="4FE8539E"/>
    <w:rsid w:val="4FF0F88E"/>
    <w:rsid w:val="5013077D"/>
    <w:rsid w:val="501BE886"/>
    <w:rsid w:val="5029CDE8"/>
    <w:rsid w:val="50494ACD"/>
    <w:rsid w:val="5092D1ED"/>
    <w:rsid w:val="50BA1BDF"/>
    <w:rsid w:val="50D16C4F"/>
    <w:rsid w:val="50E62CC0"/>
    <w:rsid w:val="50E6572B"/>
    <w:rsid w:val="50EC76E6"/>
    <w:rsid w:val="50F6A794"/>
    <w:rsid w:val="5111CB87"/>
    <w:rsid w:val="513BC807"/>
    <w:rsid w:val="5177FC18"/>
    <w:rsid w:val="519E1942"/>
    <w:rsid w:val="51C59E81"/>
    <w:rsid w:val="51CC7320"/>
    <w:rsid w:val="51FC42E2"/>
    <w:rsid w:val="5205B155"/>
    <w:rsid w:val="5233323C"/>
    <w:rsid w:val="5236B1FD"/>
    <w:rsid w:val="52501BB1"/>
    <w:rsid w:val="52553EF2"/>
    <w:rsid w:val="525CF12F"/>
    <w:rsid w:val="5264307F"/>
    <w:rsid w:val="52BA94E8"/>
    <w:rsid w:val="52D0B0AB"/>
    <w:rsid w:val="52E9BB67"/>
    <w:rsid w:val="535D2FA4"/>
    <w:rsid w:val="5363AF7D"/>
    <w:rsid w:val="5363BC5F"/>
    <w:rsid w:val="537F5C08"/>
    <w:rsid w:val="537F8CD3"/>
    <w:rsid w:val="5385C232"/>
    <w:rsid w:val="5389DEE9"/>
    <w:rsid w:val="53928291"/>
    <w:rsid w:val="5392B7EA"/>
    <w:rsid w:val="5399B65B"/>
    <w:rsid w:val="53A22FC6"/>
    <w:rsid w:val="53AED4A4"/>
    <w:rsid w:val="53CF029D"/>
    <w:rsid w:val="53DFE490"/>
    <w:rsid w:val="53E24F4A"/>
    <w:rsid w:val="53ECADC5"/>
    <w:rsid w:val="53F1BCA1"/>
    <w:rsid w:val="54108177"/>
    <w:rsid w:val="5416B99C"/>
    <w:rsid w:val="5417710E"/>
    <w:rsid w:val="543DD5D2"/>
    <w:rsid w:val="5451A643"/>
    <w:rsid w:val="5474AF58"/>
    <w:rsid w:val="5483284F"/>
    <w:rsid w:val="54870C05"/>
    <w:rsid w:val="54C9FF38"/>
    <w:rsid w:val="54DF9AC5"/>
    <w:rsid w:val="54F498BC"/>
    <w:rsid w:val="55096D0A"/>
    <w:rsid w:val="5575D5E4"/>
    <w:rsid w:val="55A69CA4"/>
    <w:rsid w:val="55B80F0B"/>
    <w:rsid w:val="55BAFD46"/>
    <w:rsid w:val="55BB939C"/>
    <w:rsid w:val="55DD1432"/>
    <w:rsid w:val="5614D198"/>
    <w:rsid w:val="5651983D"/>
    <w:rsid w:val="565244A7"/>
    <w:rsid w:val="5665CF99"/>
    <w:rsid w:val="566EC951"/>
    <w:rsid w:val="5672D6AA"/>
    <w:rsid w:val="56761083"/>
    <w:rsid w:val="56901D9D"/>
    <w:rsid w:val="569AE411"/>
    <w:rsid w:val="569FA15B"/>
    <w:rsid w:val="56B117E9"/>
    <w:rsid w:val="56C32029"/>
    <w:rsid w:val="56DC134D"/>
    <w:rsid w:val="56E0F0B4"/>
    <w:rsid w:val="56E2F7F3"/>
    <w:rsid w:val="57141BEC"/>
    <w:rsid w:val="57387CA9"/>
    <w:rsid w:val="5740348D"/>
    <w:rsid w:val="574C57B5"/>
    <w:rsid w:val="575A2B68"/>
    <w:rsid w:val="5796DB91"/>
    <w:rsid w:val="57A0588F"/>
    <w:rsid w:val="57B8AC1A"/>
    <w:rsid w:val="57C7B97B"/>
    <w:rsid w:val="57CDC240"/>
    <w:rsid w:val="57D40037"/>
    <w:rsid w:val="5805C579"/>
    <w:rsid w:val="58140995"/>
    <w:rsid w:val="58213A62"/>
    <w:rsid w:val="582A33E2"/>
    <w:rsid w:val="58350B9C"/>
    <w:rsid w:val="583735BF"/>
    <w:rsid w:val="58375D8D"/>
    <w:rsid w:val="583F5571"/>
    <w:rsid w:val="586D277E"/>
    <w:rsid w:val="5889AD20"/>
    <w:rsid w:val="588DA181"/>
    <w:rsid w:val="58B7359C"/>
    <w:rsid w:val="58DC7E34"/>
    <w:rsid w:val="58EFAFCD"/>
    <w:rsid w:val="58F0BF13"/>
    <w:rsid w:val="5908C55F"/>
    <w:rsid w:val="590F075E"/>
    <w:rsid w:val="59180AEB"/>
    <w:rsid w:val="598848CC"/>
    <w:rsid w:val="599D3E59"/>
    <w:rsid w:val="59A4042B"/>
    <w:rsid w:val="59AFD9F6"/>
    <w:rsid w:val="59BA1C1F"/>
    <w:rsid w:val="59CAA2E0"/>
    <w:rsid w:val="59D8D05B"/>
    <w:rsid w:val="59DB3489"/>
    <w:rsid w:val="59E40FD9"/>
    <w:rsid w:val="5A5190CE"/>
    <w:rsid w:val="5A57139A"/>
    <w:rsid w:val="5A645663"/>
    <w:rsid w:val="5A651049"/>
    <w:rsid w:val="5A71513B"/>
    <w:rsid w:val="5A80DF5A"/>
    <w:rsid w:val="5A82246F"/>
    <w:rsid w:val="5A85FB20"/>
    <w:rsid w:val="5AB62A57"/>
    <w:rsid w:val="5AD0A8F3"/>
    <w:rsid w:val="5AE5AC9E"/>
    <w:rsid w:val="5B02C54A"/>
    <w:rsid w:val="5B1CF67F"/>
    <w:rsid w:val="5B1E520F"/>
    <w:rsid w:val="5B21EE1E"/>
    <w:rsid w:val="5B25BC45"/>
    <w:rsid w:val="5B2E4BDB"/>
    <w:rsid w:val="5B46AC74"/>
    <w:rsid w:val="5B54595E"/>
    <w:rsid w:val="5BD58C7B"/>
    <w:rsid w:val="5BF2EE4A"/>
    <w:rsid w:val="5C141EF6"/>
    <w:rsid w:val="5C21A422"/>
    <w:rsid w:val="5C321325"/>
    <w:rsid w:val="5C4111E0"/>
    <w:rsid w:val="5C6C4061"/>
    <w:rsid w:val="5C7E4700"/>
    <w:rsid w:val="5C7FA974"/>
    <w:rsid w:val="5CA1A033"/>
    <w:rsid w:val="5CBC462A"/>
    <w:rsid w:val="5CD7691C"/>
    <w:rsid w:val="5CD9C226"/>
    <w:rsid w:val="5CFC3A29"/>
    <w:rsid w:val="5D02F085"/>
    <w:rsid w:val="5D0D4937"/>
    <w:rsid w:val="5D1BD691"/>
    <w:rsid w:val="5D41A860"/>
    <w:rsid w:val="5D44A261"/>
    <w:rsid w:val="5D5B87AF"/>
    <w:rsid w:val="5D5ED7D4"/>
    <w:rsid w:val="5D753C98"/>
    <w:rsid w:val="5D84B98E"/>
    <w:rsid w:val="5D890646"/>
    <w:rsid w:val="5D893190"/>
    <w:rsid w:val="5D9C9776"/>
    <w:rsid w:val="5D9EBE22"/>
    <w:rsid w:val="5DA8AF07"/>
    <w:rsid w:val="5DADD9D1"/>
    <w:rsid w:val="5DAFEF57"/>
    <w:rsid w:val="5DBA8CB7"/>
    <w:rsid w:val="5DBC9A14"/>
    <w:rsid w:val="5DE28BB2"/>
    <w:rsid w:val="5E13345B"/>
    <w:rsid w:val="5E1647CC"/>
    <w:rsid w:val="5E201CE6"/>
    <w:rsid w:val="5E30AFEC"/>
    <w:rsid w:val="5E538EF5"/>
    <w:rsid w:val="5E598EE0"/>
    <w:rsid w:val="5E65EC9D"/>
    <w:rsid w:val="5E6C1162"/>
    <w:rsid w:val="5E7861AE"/>
    <w:rsid w:val="5E855F4A"/>
    <w:rsid w:val="5EB09D58"/>
    <w:rsid w:val="5EBE99D9"/>
    <w:rsid w:val="5EDD78C1"/>
    <w:rsid w:val="5EE3F22F"/>
    <w:rsid w:val="5EEEFD82"/>
    <w:rsid w:val="5EF62DE0"/>
    <w:rsid w:val="5F0840EF"/>
    <w:rsid w:val="5F119B08"/>
    <w:rsid w:val="5F49AA32"/>
    <w:rsid w:val="5F6C3D0F"/>
    <w:rsid w:val="5F6EE34C"/>
    <w:rsid w:val="5F9A6540"/>
    <w:rsid w:val="5FA41A16"/>
    <w:rsid w:val="5FC37ED4"/>
    <w:rsid w:val="5FDEF4AC"/>
    <w:rsid w:val="5FFB1235"/>
    <w:rsid w:val="600B2E7C"/>
    <w:rsid w:val="6031BC29"/>
    <w:rsid w:val="604D1BEF"/>
    <w:rsid w:val="6094D0EF"/>
    <w:rsid w:val="609A362A"/>
    <w:rsid w:val="60AD1158"/>
    <w:rsid w:val="60B87242"/>
    <w:rsid w:val="60CAAEC0"/>
    <w:rsid w:val="60DD442D"/>
    <w:rsid w:val="60F35313"/>
    <w:rsid w:val="610983DB"/>
    <w:rsid w:val="6118679C"/>
    <w:rsid w:val="611EB959"/>
    <w:rsid w:val="613F2AB2"/>
    <w:rsid w:val="616D432B"/>
    <w:rsid w:val="616D8B3F"/>
    <w:rsid w:val="61764DA8"/>
    <w:rsid w:val="617DED90"/>
    <w:rsid w:val="61855E10"/>
    <w:rsid w:val="6188CB99"/>
    <w:rsid w:val="61972DD7"/>
    <w:rsid w:val="61A2F2C4"/>
    <w:rsid w:val="61C6E9DB"/>
    <w:rsid w:val="61CDFE19"/>
    <w:rsid w:val="61D0AF0D"/>
    <w:rsid w:val="61F62885"/>
    <w:rsid w:val="621116F1"/>
    <w:rsid w:val="62159053"/>
    <w:rsid w:val="6233AD6A"/>
    <w:rsid w:val="6247476E"/>
    <w:rsid w:val="6278A019"/>
    <w:rsid w:val="62AAB58A"/>
    <w:rsid w:val="62B9E34F"/>
    <w:rsid w:val="62E16225"/>
    <w:rsid w:val="62E3EFA4"/>
    <w:rsid w:val="62E8BE9E"/>
    <w:rsid w:val="62E9479F"/>
    <w:rsid w:val="63292CC8"/>
    <w:rsid w:val="632D0003"/>
    <w:rsid w:val="6347BDBF"/>
    <w:rsid w:val="634B911B"/>
    <w:rsid w:val="635065A6"/>
    <w:rsid w:val="6350D99C"/>
    <w:rsid w:val="63553146"/>
    <w:rsid w:val="638FAE87"/>
    <w:rsid w:val="63AFEDF2"/>
    <w:rsid w:val="63DAEC92"/>
    <w:rsid w:val="63F7490A"/>
    <w:rsid w:val="63FD6DC6"/>
    <w:rsid w:val="641D1B55"/>
    <w:rsid w:val="6427BC68"/>
    <w:rsid w:val="64781B6D"/>
    <w:rsid w:val="64C4B371"/>
    <w:rsid w:val="64CE52E5"/>
    <w:rsid w:val="64CE8358"/>
    <w:rsid w:val="64D161C4"/>
    <w:rsid w:val="64EE77F1"/>
    <w:rsid w:val="64EFECC3"/>
    <w:rsid w:val="654A8893"/>
    <w:rsid w:val="654EA151"/>
    <w:rsid w:val="655D3F6C"/>
    <w:rsid w:val="655DA1A1"/>
    <w:rsid w:val="6574F0E9"/>
    <w:rsid w:val="6580F6C8"/>
    <w:rsid w:val="65A51ED5"/>
    <w:rsid w:val="65AE7818"/>
    <w:rsid w:val="65AF1174"/>
    <w:rsid w:val="661A7AE7"/>
    <w:rsid w:val="661B9846"/>
    <w:rsid w:val="662BC541"/>
    <w:rsid w:val="662FF7B8"/>
    <w:rsid w:val="663AED09"/>
    <w:rsid w:val="6663428F"/>
    <w:rsid w:val="66FD1CBF"/>
    <w:rsid w:val="675B2180"/>
    <w:rsid w:val="677501FF"/>
    <w:rsid w:val="678ACEF8"/>
    <w:rsid w:val="67A5C116"/>
    <w:rsid w:val="67A98818"/>
    <w:rsid w:val="67C43AD2"/>
    <w:rsid w:val="67D733C6"/>
    <w:rsid w:val="67E02764"/>
    <w:rsid w:val="6823EA2E"/>
    <w:rsid w:val="682BCDEC"/>
    <w:rsid w:val="682D803F"/>
    <w:rsid w:val="683B9C22"/>
    <w:rsid w:val="68443009"/>
    <w:rsid w:val="685F26EF"/>
    <w:rsid w:val="6898ED20"/>
    <w:rsid w:val="6899EFB8"/>
    <w:rsid w:val="689A2839"/>
    <w:rsid w:val="689B11E4"/>
    <w:rsid w:val="68A6B720"/>
    <w:rsid w:val="68C63B55"/>
    <w:rsid w:val="68D14D7A"/>
    <w:rsid w:val="68EEB6FD"/>
    <w:rsid w:val="68EF72A9"/>
    <w:rsid w:val="68FF656B"/>
    <w:rsid w:val="690A1C1A"/>
    <w:rsid w:val="6939C185"/>
    <w:rsid w:val="696D778B"/>
    <w:rsid w:val="6978DBCE"/>
    <w:rsid w:val="6979CC8F"/>
    <w:rsid w:val="6989175F"/>
    <w:rsid w:val="6992C6BB"/>
    <w:rsid w:val="69A5B29D"/>
    <w:rsid w:val="69E92151"/>
    <w:rsid w:val="69F74DBA"/>
    <w:rsid w:val="69FF70ED"/>
    <w:rsid w:val="6A38B08D"/>
    <w:rsid w:val="6A459966"/>
    <w:rsid w:val="6A4C2649"/>
    <w:rsid w:val="6A629D9B"/>
    <w:rsid w:val="6AD1CBC4"/>
    <w:rsid w:val="6ADC8AF9"/>
    <w:rsid w:val="6B12DE9C"/>
    <w:rsid w:val="6B137EAF"/>
    <w:rsid w:val="6B2D7B2C"/>
    <w:rsid w:val="6B2EA485"/>
    <w:rsid w:val="6B3D1AFF"/>
    <w:rsid w:val="6B59AD8C"/>
    <w:rsid w:val="6B91D259"/>
    <w:rsid w:val="6BD08DE2"/>
    <w:rsid w:val="6BD483A6"/>
    <w:rsid w:val="6BE0880F"/>
    <w:rsid w:val="6BEA005B"/>
    <w:rsid w:val="6BF0C52C"/>
    <w:rsid w:val="6C238BB4"/>
    <w:rsid w:val="6C3829A3"/>
    <w:rsid w:val="6C3F9AA9"/>
    <w:rsid w:val="6C4A507F"/>
    <w:rsid w:val="6C6E0ABF"/>
    <w:rsid w:val="6C7106A6"/>
    <w:rsid w:val="6C8A8AA4"/>
    <w:rsid w:val="6C92203A"/>
    <w:rsid w:val="6C9FD370"/>
    <w:rsid w:val="6CA4C939"/>
    <w:rsid w:val="6CD46489"/>
    <w:rsid w:val="6CF4DD56"/>
    <w:rsid w:val="6D018BEB"/>
    <w:rsid w:val="6D036357"/>
    <w:rsid w:val="6D12F8C5"/>
    <w:rsid w:val="6D3DEF45"/>
    <w:rsid w:val="6D62429F"/>
    <w:rsid w:val="6D967A56"/>
    <w:rsid w:val="6DC9C326"/>
    <w:rsid w:val="6DDBAD32"/>
    <w:rsid w:val="6E0340C2"/>
    <w:rsid w:val="6E265B05"/>
    <w:rsid w:val="6E4BEB86"/>
    <w:rsid w:val="6E6BEE55"/>
    <w:rsid w:val="6E74BBC1"/>
    <w:rsid w:val="6EA33844"/>
    <w:rsid w:val="6EB946CF"/>
    <w:rsid w:val="6ED11B3F"/>
    <w:rsid w:val="6ED90933"/>
    <w:rsid w:val="6EED8DFB"/>
    <w:rsid w:val="6EFDBAE3"/>
    <w:rsid w:val="6F0662AA"/>
    <w:rsid w:val="6F1757C4"/>
    <w:rsid w:val="6F204BFD"/>
    <w:rsid w:val="6F4D0B08"/>
    <w:rsid w:val="6F570DD1"/>
    <w:rsid w:val="6F5FCDFC"/>
    <w:rsid w:val="6F8F0DB1"/>
    <w:rsid w:val="6FE1E3CA"/>
    <w:rsid w:val="7018C9B8"/>
    <w:rsid w:val="701B9C01"/>
    <w:rsid w:val="703C7E18"/>
    <w:rsid w:val="7044DADD"/>
    <w:rsid w:val="7054E6C4"/>
    <w:rsid w:val="705D2758"/>
    <w:rsid w:val="705E3202"/>
    <w:rsid w:val="706E9B06"/>
    <w:rsid w:val="7099580F"/>
    <w:rsid w:val="70A80896"/>
    <w:rsid w:val="70B05B97"/>
    <w:rsid w:val="70BBFCFC"/>
    <w:rsid w:val="70C5E603"/>
    <w:rsid w:val="70DF4402"/>
    <w:rsid w:val="70E26C76"/>
    <w:rsid w:val="711283AB"/>
    <w:rsid w:val="71242424"/>
    <w:rsid w:val="71285385"/>
    <w:rsid w:val="7128DAF6"/>
    <w:rsid w:val="715B12EF"/>
    <w:rsid w:val="71614352"/>
    <w:rsid w:val="7177CADB"/>
    <w:rsid w:val="717E160C"/>
    <w:rsid w:val="71A36A2A"/>
    <w:rsid w:val="71C0FE09"/>
    <w:rsid w:val="71C7964B"/>
    <w:rsid w:val="71EC3A18"/>
    <w:rsid w:val="71EE8F0B"/>
    <w:rsid w:val="7204C608"/>
    <w:rsid w:val="72357227"/>
    <w:rsid w:val="723C36B2"/>
    <w:rsid w:val="726562E6"/>
    <w:rsid w:val="7273A7A4"/>
    <w:rsid w:val="7284F662"/>
    <w:rsid w:val="7285B5AE"/>
    <w:rsid w:val="729940A0"/>
    <w:rsid w:val="72C4B131"/>
    <w:rsid w:val="733D14FF"/>
    <w:rsid w:val="733ECB48"/>
    <w:rsid w:val="735C05AD"/>
    <w:rsid w:val="7368034C"/>
    <w:rsid w:val="738C8786"/>
    <w:rsid w:val="73907326"/>
    <w:rsid w:val="739ABB0F"/>
    <w:rsid w:val="73DFFC07"/>
    <w:rsid w:val="74013347"/>
    <w:rsid w:val="7403BC82"/>
    <w:rsid w:val="74120C88"/>
    <w:rsid w:val="74351101"/>
    <w:rsid w:val="743A39A2"/>
    <w:rsid w:val="7464646A"/>
    <w:rsid w:val="74688D83"/>
    <w:rsid w:val="74783922"/>
    <w:rsid w:val="748CB40C"/>
    <w:rsid w:val="74A09885"/>
    <w:rsid w:val="74B12E3B"/>
    <w:rsid w:val="74BE0EDE"/>
    <w:rsid w:val="74EC7295"/>
    <w:rsid w:val="74F199CC"/>
    <w:rsid w:val="74F21306"/>
    <w:rsid w:val="74F55B80"/>
    <w:rsid w:val="74F89ECB"/>
    <w:rsid w:val="74F9EF79"/>
    <w:rsid w:val="7511A419"/>
    <w:rsid w:val="75230854"/>
    <w:rsid w:val="7523CDB0"/>
    <w:rsid w:val="7570147E"/>
    <w:rsid w:val="758CE761"/>
    <w:rsid w:val="758EE276"/>
    <w:rsid w:val="7597A3E6"/>
    <w:rsid w:val="759A65F0"/>
    <w:rsid w:val="75A56B38"/>
    <w:rsid w:val="75BD5670"/>
    <w:rsid w:val="75C5EC81"/>
    <w:rsid w:val="75CA6DFA"/>
    <w:rsid w:val="75CD96BA"/>
    <w:rsid w:val="75D86BDA"/>
    <w:rsid w:val="75DAE069"/>
    <w:rsid w:val="75FD95F9"/>
    <w:rsid w:val="76136DE8"/>
    <w:rsid w:val="7615378B"/>
    <w:rsid w:val="7655A510"/>
    <w:rsid w:val="76B41C61"/>
    <w:rsid w:val="76CEC4BA"/>
    <w:rsid w:val="76DEED68"/>
    <w:rsid w:val="772B1DC7"/>
    <w:rsid w:val="7736EBB0"/>
    <w:rsid w:val="7782E3D2"/>
    <w:rsid w:val="778876F7"/>
    <w:rsid w:val="77A11B77"/>
    <w:rsid w:val="77C1A6A4"/>
    <w:rsid w:val="77D07DBD"/>
    <w:rsid w:val="7802FF43"/>
    <w:rsid w:val="781061A8"/>
    <w:rsid w:val="78265F51"/>
    <w:rsid w:val="784F070E"/>
    <w:rsid w:val="78501B8A"/>
    <w:rsid w:val="7860B85A"/>
    <w:rsid w:val="787CF538"/>
    <w:rsid w:val="7885888A"/>
    <w:rsid w:val="788EA177"/>
    <w:rsid w:val="78B92334"/>
    <w:rsid w:val="78BC4AD0"/>
    <w:rsid w:val="78BF083D"/>
    <w:rsid w:val="78F72DBB"/>
    <w:rsid w:val="78F9A44E"/>
    <w:rsid w:val="7903248D"/>
    <w:rsid w:val="7913AF35"/>
    <w:rsid w:val="791D406A"/>
    <w:rsid w:val="7957D2D5"/>
    <w:rsid w:val="795D7B96"/>
    <w:rsid w:val="79831C40"/>
    <w:rsid w:val="79899261"/>
    <w:rsid w:val="798CD8FE"/>
    <w:rsid w:val="7995A791"/>
    <w:rsid w:val="79AC5BCC"/>
    <w:rsid w:val="79B56E2E"/>
    <w:rsid w:val="79BCA297"/>
    <w:rsid w:val="79CBC15C"/>
    <w:rsid w:val="7A063573"/>
    <w:rsid w:val="7A137636"/>
    <w:rsid w:val="7A18C599"/>
    <w:rsid w:val="7A4724C3"/>
    <w:rsid w:val="7A510A42"/>
    <w:rsid w:val="7A55447A"/>
    <w:rsid w:val="7A575114"/>
    <w:rsid w:val="7A63D675"/>
    <w:rsid w:val="7A774973"/>
    <w:rsid w:val="7A9574AF"/>
    <w:rsid w:val="7AC54501"/>
    <w:rsid w:val="7AFD835C"/>
    <w:rsid w:val="7B2AE190"/>
    <w:rsid w:val="7B357B02"/>
    <w:rsid w:val="7B3ADA23"/>
    <w:rsid w:val="7B5ACA84"/>
    <w:rsid w:val="7B6791BD"/>
    <w:rsid w:val="7B6821BF"/>
    <w:rsid w:val="7B6C3586"/>
    <w:rsid w:val="7B9A210F"/>
    <w:rsid w:val="7BCF9520"/>
    <w:rsid w:val="7BDFB117"/>
    <w:rsid w:val="7BE7E1AE"/>
    <w:rsid w:val="7BF15EA5"/>
    <w:rsid w:val="7C11D2FA"/>
    <w:rsid w:val="7C122908"/>
    <w:rsid w:val="7C337BC4"/>
    <w:rsid w:val="7C6F764F"/>
    <w:rsid w:val="7CC7D166"/>
    <w:rsid w:val="7CE43514"/>
    <w:rsid w:val="7D071FAE"/>
    <w:rsid w:val="7D09EB98"/>
    <w:rsid w:val="7D2A4D8F"/>
    <w:rsid w:val="7D2D7271"/>
    <w:rsid w:val="7D3ED7FA"/>
    <w:rsid w:val="7D495FC4"/>
    <w:rsid w:val="7D4AF66C"/>
    <w:rsid w:val="7D712EB9"/>
    <w:rsid w:val="7D98C9D8"/>
    <w:rsid w:val="7DB00313"/>
    <w:rsid w:val="7DEA1D11"/>
    <w:rsid w:val="7DF53B04"/>
    <w:rsid w:val="7E062E5E"/>
    <w:rsid w:val="7E0B2B5C"/>
    <w:rsid w:val="7E183283"/>
    <w:rsid w:val="7E235672"/>
    <w:rsid w:val="7E587D51"/>
    <w:rsid w:val="7E5F4167"/>
    <w:rsid w:val="7E81DFFF"/>
    <w:rsid w:val="7E8E463A"/>
    <w:rsid w:val="7EA16C7F"/>
    <w:rsid w:val="7EA55B75"/>
    <w:rsid w:val="7EADD16A"/>
    <w:rsid w:val="7EAF225F"/>
    <w:rsid w:val="7ED352E2"/>
    <w:rsid w:val="7EE53025"/>
    <w:rsid w:val="7EF2766C"/>
    <w:rsid w:val="7F030DAB"/>
    <w:rsid w:val="7F11F27C"/>
    <w:rsid w:val="7F1AA14A"/>
    <w:rsid w:val="7F349A39"/>
    <w:rsid w:val="7F3CB9B2"/>
    <w:rsid w:val="7F411DBA"/>
    <w:rsid w:val="7F917F96"/>
    <w:rsid w:val="7FAED2FC"/>
    <w:rsid w:val="7FC2FD20"/>
    <w:rsid w:val="7FC71459"/>
    <w:rsid w:val="7FD65233"/>
    <w:rsid w:val="7FF089CF"/>
    <w:rsid w:val="7FF56F1B"/>
    <w:rsid w:val="7FFDB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25FC19"/>
  <w15:docId w15:val="{E8D67A27-862B-4727-B302-A4A15CA18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Nagwek1">
    <w:name w:val="heading 1"/>
    <w:basedOn w:val="Normalny"/>
    <w:uiPriority w:val="1"/>
    <w:qFormat/>
    <w:pPr>
      <w:spacing w:before="89"/>
      <w:ind w:left="1618"/>
      <w:outlineLvl w:val="0"/>
    </w:pPr>
    <w:rPr>
      <w:b/>
      <w:bCs/>
      <w:i/>
      <w:iCs/>
      <w:sz w:val="27"/>
      <w:szCs w:val="27"/>
    </w:rPr>
  </w:style>
  <w:style w:type="paragraph" w:styleId="Nagwek2">
    <w:name w:val="heading 2"/>
    <w:basedOn w:val="Normalny"/>
    <w:uiPriority w:val="1"/>
    <w:qFormat/>
    <w:pPr>
      <w:spacing w:before="141"/>
      <w:ind w:left="1718"/>
      <w:outlineLvl w:val="1"/>
    </w:pPr>
    <w:rPr>
      <w:rFonts w:ascii="Arial" w:eastAsia="Arial" w:hAnsi="Arial" w:cs="Arial"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NormalTable0">
    <w:name w:val="Normal Table0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3"/>
      <w:szCs w:val="23"/>
    </w:rPr>
  </w:style>
  <w:style w:type="paragraph" w:styleId="Akapitzlist">
    <w:name w:val="List Paragraph"/>
    <w:basedOn w:val="Normalny"/>
    <w:uiPriority w:val="1"/>
    <w:qFormat/>
    <w:pPr>
      <w:ind w:left="1469" w:hanging="721"/>
      <w:jc w:val="both"/>
    </w:pPr>
  </w:style>
  <w:style w:type="paragraph" w:customStyle="1" w:styleId="TableParagraph">
    <w:name w:val="Table Paragraph"/>
    <w:basedOn w:val="Normalny"/>
    <w:uiPriority w:val="1"/>
    <w:qFormat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E35BF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E35BF"/>
    <w:rPr>
      <w:rFonts w:ascii="Times New Roman" w:eastAsia="Times New Roman" w:hAnsi="Times New Roman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E35BF"/>
    <w:rPr>
      <w:vertAlign w:val="superscript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="Times New Roman" w:eastAsia="Times New Roman" w:hAnsi="Times New Roman" w:cs="Times New Roman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Poprawka">
    <w:name w:val="Revision"/>
    <w:hidden/>
    <w:uiPriority w:val="99"/>
    <w:semiHidden/>
    <w:rsid w:val="008A4BD1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96E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96EA6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ela-Siatka">
    <w:name w:val="Table Grid"/>
    <w:basedOn w:val="Standardowy"/>
    <w:rsid w:val="008979D2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pl-PL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8979D2"/>
    <w:pPr>
      <w:widowControl/>
      <w:tabs>
        <w:tab w:val="center" w:pos="4536"/>
        <w:tab w:val="right" w:pos="9072"/>
      </w:tabs>
      <w:autoSpaceDE/>
      <w:autoSpaceDN/>
    </w:pPr>
    <w:rPr>
      <w:sz w:val="24"/>
      <w:szCs w:val="24"/>
      <w:lang w:val="pl-PL" w:eastAsia="pl-PL"/>
    </w:rPr>
  </w:style>
  <w:style w:type="character" w:customStyle="1" w:styleId="NagwekZnak">
    <w:name w:val="Nagłówek Znak"/>
    <w:basedOn w:val="Domylnaczcionkaakapitu"/>
    <w:link w:val="Nagwek"/>
    <w:uiPriority w:val="99"/>
    <w:rsid w:val="008979D2"/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Stopka">
    <w:name w:val="footer"/>
    <w:basedOn w:val="Normalny"/>
    <w:link w:val="StopkaZnak"/>
    <w:uiPriority w:val="99"/>
    <w:rsid w:val="008979D2"/>
    <w:pPr>
      <w:widowControl/>
      <w:tabs>
        <w:tab w:val="center" w:pos="4536"/>
        <w:tab w:val="right" w:pos="9072"/>
      </w:tabs>
      <w:autoSpaceDE/>
      <w:autoSpaceDN/>
    </w:pPr>
    <w:rPr>
      <w:sz w:val="24"/>
      <w:szCs w:val="24"/>
      <w:lang w:val="pl-PL"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8979D2"/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Hipercze">
    <w:name w:val="Hyperlink"/>
    <w:basedOn w:val="Domylnaczcionkaakapitu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7AF0DB372C7A74F823643E7A2CAAAA7" ma:contentTypeVersion="2" ma:contentTypeDescription="Utwórz nowy dokument." ma:contentTypeScope="" ma:versionID="8e73896f8176e08bbd2458cb348fe6f6">
  <xsd:schema xmlns:xsd="http://www.w3.org/2001/XMLSchema" xmlns:xs="http://www.w3.org/2001/XMLSchema" xmlns:p="http://schemas.microsoft.com/office/2006/metadata/properties" xmlns:ns2="a8738b30-1c6c-4d49-8cc7-2893c9911f0b" targetNamespace="http://schemas.microsoft.com/office/2006/metadata/properties" ma:root="true" ma:fieldsID="ced2caa2b999e08d23f1fc069a133cc4" ns2:_="">
    <xsd:import namespace="a8738b30-1c6c-4d49-8cc7-2893c9911f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38b30-1c6c-4d49-8cc7-2893c9911f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7079EC-B48D-4A6D-91A2-DE8A1B1BF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738b30-1c6c-4d49-8cc7-2893c9911f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6197BA-4E26-43DE-AC25-2CD1F19CB3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78A2C0C-2820-4A42-9327-65A7BD6074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79</Characters>
  <Application>Microsoft Office Word</Application>
  <DocSecurity>0</DocSecurity>
  <Lines>8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</dc:creator>
  <cp:lastModifiedBy>Rafał Smereka</cp:lastModifiedBy>
  <cp:revision>2</cp:revision>
  <dcterms:created xsi:type="dcterms:W3CDTF">2022-03-18T13:48:00Z</dcterms:created>
  <dcterms:modified xsi:type="dcterms:W3CDTF">2022-03-18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16T00:00:00Z</vt:filetime>
  </property>
  <property fmtid="{D5CDD505-2E9C-101B-9397-08002B2CF9AE}" pid="3" name="Creator">
    <vt:lpwstr>Canon iR-ADV C256  PDF</vt:lpwstr>
  </property>
  <property fmtid="{D5CDD505-2E9C-101B-9397-08002B2CF9AE}" pid="4" name="LastSaved">
    <vt:filetime>2022-01-10T00:00:00Z</vt:filetime>
  </property>
  <property fmtid="{D5CDD505-2E9C-101B-9397-08002B2CF9AE}" pid="5" name="ContentTypeId">
    <vt:lpwstr>0x01010007AF0DB372C7A74F823643E7A2CAAAA7</vt:lpwstr>
  </property>
</Properties>
</file>